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29ECF1D" w14:textId="6870DAF4" w:rsidR="00B04339" w:rsidRPr="009E07F4" w:rsidRDefault="0030204A" w:rsidP="0030204A">
      <w:pPr>
        <w:rPr>
          <w:b/>
          <w:bCs/>
          <w:color w:val="000000"/>
          <w:sz w:val="28"/>
          <w:szCs w:val="28"/>
          <w:lang w:val="en-US"/>
        </w:rPr>
      </w:pPr>
      <w:r w:rsidRPr="0030204A">
        <w:rPr>
          <w:b/>
          <w:bCs/>
          <w:color w:val="000000"/>
          <w:sz w:val="28"/>
          <w:szCs w:val="28"/>
        </w:rPr>
        <w:t>Fenugr</w:t>
      </w:r>
      <w:r w:rsidR="009E07F4">
        <w:rPr>
          <w:b/>
          <w:bCs/>
          <w:color w:val="000000"/>
          <w:sz w:val="28"/>
          <w:szCs w:val="28"/>
        </w:rPr>
        <w:t xml:space="preserve">eek </w:t>
      </w:r>
      <w:r w:rsidR="009E07F4">
        <w:rPr>
          <w:b/>
          <w:bCs/>
          <w:color w:val="000000"/>
          <w:sz w:val="28"/>
          <w:szCs w:val="28"/>
          <w:lang w:val="en-US"/>
        </w:rPr>
        <w:t xml:space="preserve">Phytochemical Library: </w:t>
      </w:r>
    </w:p>
    <w:p w14:paraId="117C5172" w14:textId="77777777" w:rsidR="00B04339" w:rsidRPr="00BB2530" w:rsidRDefault="00B04339" w:rsidP="0030204A">
      <w:pPr>
        <w:rPr>
          <w:b/>
          <w:bCs/>
          <w:color w:val="000000" w:themeColor="text1"/>
          <w:sz w:val="16"/>
          <w:szCs w:val="14"/>
        </w:rPr>
      </w:pPr>
    </w:p>
    <w:tbl>
      <w:tblPr>
        <w:tblStyle w:val="TableGrid"/>
        <w:tblW w:w="9776" w:type="dxa"/>
        <w:tblLook w:val="04A0" w:firstRow="1" w:lastRow="0" w:firstColumn="1" w:lastColumn="0" w:noHBand="0" w:noVBand="1"/>
      </w:tblPr>
      <w:tblGrid>
        <w:gridCol w:w="916"/>
        <w:gridCol w:w="1414"/>
        <w:gridCol w:w="3771"/>
        <w:gridCol w:w="1959"/>
        <w:gridCol w:w="1716"/>
      </w:tblGrid>
      <w:tr w:rsidR="0030204A" w:rsidRPr="007056E9" w14:paraId="5731788A" w14:textId="77777777" w:rsidTr="0030204A">
        <w:tc>
          <w:tcPr>
            <w:tcW w:w="916" w:type="dxa"/>
          </w:tcPr>
          <w:p w14:paraId="48B5B7DD" w14:textId="65A30483" w:rsidR="00661D76" w:rsidRPr="006C507C" w:rsidRDefault="00661D76" w:rsidP="006C507C">
            <w:pPr>
              <w:jc w:val="center"/>
              <w:rPr>
                <w:b/>
                <w:bCs/>
                <w:color w:val="000000" w:themeColor="text1"/>
                <w:sz w:val="28"/>
                <w:szCs w:val="24"/>
              </w:rPr>
            </w:pPr>
            <w:r>
              <w:rPr>
                <w:b/>
                <w:bCs/>
                <w:color w:val="000000" w:themeColor="text1"/>
                <w:sz w:val="28"/>
                <w:szCs w:val="24"/>
              </w:rPr>
              <w:t>Serial no.</w:t>
            </w:r>
          </w:p>
        </w:tc>
        <w:tc>
          <w:tcPr>
            <w:tcW w:w="1368" w:type="dxa"/>
          </w:tcPr>
          <w:p w14:paraId="5F4AEFD7" w14:textId="49F165A1" w:rsidR="00661D76" w:rsidRPr="006C507C" w:rsidRDefault="009E07F4" w:rsidP="006C507C">
            <w:pPr>
              <w:jc w:val="center"/>
              <w:rPr>
                <w:b/>
                <w:bCs/>
                <w:color w:val="000000" w:themeColor="text1"/>
                <w:sz w:val="28"/>
                <w:szCs w:val="24"/>
              </w:rPr>
            </w:pPr>
            <w:r>
              <w:rPr>
                <w:b/>
                <w:bCs/>
                <w:color w:val="000000" w:themeColor="text1"/>
                <w:sz w:val="28"/>
                <w:szCs w:val="24"/>
              </w:rPr>
              <w:t>PubChem</w:t>
            </w:r>
            <w:r w:rsidR="00661D76" w:rsidRPr="006C507C">
              <w:rPr>
                <w:b/>
                <w:bCs/>
                <w:color w:val="000000" w:themeColor="text1"/>
                <w:sz w:val="28"/>
                <w:szCs w:val="24"/>
              </w:rPr>
              <w:t xml:space="preserve"> ID</w:t>
            </w:r>
          </w:p>
        </w:tc>
        <w:tc>
          <w:tcPr>
            <w:tcW w:w="3798" w:type="dxa"/>
          </w:tcPr>
          <w:p w14:paraId="094F687A" w14:textId="794175A3" w:rsidR="00661D76" w:rsidRPr="006C507C" w:rsidRDefault="00661D76" w:rsidP="006C507C">
            <w:pPr>
              <w:jc w:val="center"/>
              <w:rPr>
                <w:b/>
                <w:bCs/>
                <w:color w:val="000000" w:themeColor="text1"/>
                <w:sz w:val="28"/>
                <w:szCs w:val="24"/>
              </w:rPr>
            </w:pPr>
            <w:r w:rsidRPr="006C507C">
              <w:rPr>
                <w:b/>
                <w:bCs/>
                <w:color w:val="000000" w:themeColor="text1"/>
                <w:sz w:val="28"/>
                <w:szCs w:val="24"/>
              </w:rPr>
              <w:t>Phytochemical</w:t>
            </w:r>
          </w:p>
        </w:tc>
        <w:tc>
          <w:tcPr>
            <w:tcW w:w="1978" w:type="dxa"/>
          </w:tcPr>
          <w:p w14:paraId="4667D3FB" w14:textId="2AD2708A" w:rsidR="00661D76" w:rsidRPr="006C507C" w:rsidRDefault="00661D76" w:rsidP="006C507C">
            <w:pPr>
              <w:jc w:val="center"/>
              <w:rPr>
                <w:b/>
                <w:bCs/>
                <w:color w:val="000000" w:themeColor="text1"/>
                <w:sz w:val="28"/>
                <w:szCs w:val="24"/>
              </w:rPr>
            </w:pPr>
            <w:r w:rsidRPr="006C507C">
              <w:rPr>
                <w:b/>
                <w:bCs/>
                <w:color w:val="000000" w:themeColor="text1"/>
                <w:sz w:val="28"/>
                <w:szCs w:val="24"/>
              </w:rPr>
              <w:t>Part</w:t>
            </w:r>
          </w:p>
        </w:tc>
        <w:tc>
          <w:tcPr>
            <w:tcW w:w="1716" w:type="dxa"/>
          </w:tcPr>
          <w:p w14:paraId="682CEEF0" w14:textId="116D788C" w:rsidR="00661D76" w:rsidRPr="006C507C" w:rsidRDefault="00661D76" w:rsidP="006C507C">
            <w:pPr>
              <w:jc w:val="center"/>
              <w:rPr>
                <w:b/>
                <w:bCs/>
                <w:color w:val="000000" w:themeColor="text1"/>
                <w:sz w:val="28"/>
                <w:szCs w:val="24"/>
              </w:rPr>
            </w:pPr>
            <w:r w:rsidRPr="006C507C">
              <w:rPr>
                <w:b/>
                <w:bCs/>
                <w:color w:val="000000" w:themeColor="text1"/>
                <w:sz w:val="28"/>
                <w:szCs w:val="24"/>
              </w:rPr>
              <w:t>Structure</w:t>
            </w:r>
          </w:p>
        </w:tc>
      </w:tr>
      <w:tr w:rsidR="0030204A" w:rsidRPr="007056E9" w14:paraId="7AAF0E3C" w14:textId="77777777" w:rsidTr="0030204A">
        <w:tc>
          <w:tcPr>
            <w:tcW w:w="916" w:type="dxa"/>
          </w:tcPr>
          <w:p w14:paraId="167BD75E" w14:textId="45B587EC" w:rsidR="00661D76" w:rsidRPr="00A4102D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1.</w:t>
            </w:r>
          </w:p>
        </w:tc>
        <w:tc>
          <w:tcPr>
            <w:tcW w:w="1368" w:type="dxa"/>
          </w:tcPr>
          <w:p w14:paraId="21C3598D" w14:textId="7E5B7A9D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 w:rsidRPr="00A4102D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12306047</w:t>
            </w:r>
          </w:p>
        </w:tc>
        <w:tc>
          <w:tcPr>
            <w:tcW w:w="3798" w:type="dxa"/>
          </w:tcPr>
          <w:p w14:paraId="68D409D1" w14:textId="601B42A1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alpha-Muurolene</w:t>
            </w:r>
            <w:bookmarkStart w:id="0" w:name="_Ref177475499"/>
            <w:r w:rsidR="00171D48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rStyle w:val="EndnoteReference"/>
                <w:rFonts w:cs="Times New Roman"/>
                <w:color w:val="000000" w:themeColor="text1"/>
                <w:szCs w:val="24"/>
                <w:shd w:val="clear" w:color="auto" w:fill="FFFFFF"/>
              </w:rPr>
              <w:endnoteReference w:id="1"/>
            </w:r>
            <w:bookmarkEnd w:id="0"/>
          </w:p>
        </w:tc>
        <w:tc>
          <w:tcPr>
            <w:tcW w:w="1978" w:type="dxa"/>
          </w:tcPr>
          <w:p w14:paraId="2989769C" w14:textId="09740570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aerial part</w:t>
            </w:r>
          </w:p>
        </w:tc>
        <w:tc>
          <w:tcPr>
            <w:tcW w:w="1716" w:type="dxa"/>
          </w:tcPr>
          <w:p w14:paraId="45287991" w14:textId="66AC78A8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shd w:val="clear" w:color="auto" w:fill="FFFFFF"/>
                <w:lang w:val="en-US"/>
              </w:rPr>
              <w:drawing>
                <wp:inline distT="0" distB="0" distL="0" distR="0" wp14:anchorId="019DB07C" wp14:editId="5FAD9822">
                  <wp:extent cx="950400" cy="950400"/>
                  <wp:effectExtent l="0" t="0" r="2540" b="2540"/>
                  <wp:docPr id="1634902420" name="Picture 3" descr="A structure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4902420" name="Picture 3" descr="A structure of a molecule&#10;&#10;Description automatically generated"/>
                          <pic:cNvPicPr/>
                        </pic:nvPicPr>
                        <pic:blipFill>
                          <a:blip r:embed="rId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0891AB38" w14:textId="77777777" w:rsidTr="0030204A">
        <w:tc>
          <w:tcPr>
            <w:tcW w:w="916" w:type="dxa"/>
          </w:tcPr>
          <w:p w14:paraId="6D1C8F3E" w14:textId="3B910690" w:rsidR="00661D76" w:rsidRPr="00A4102D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2.</w:t>
            </w:r>
          </w:p>
        </w:tc>
        <w:tc>
          <w:tcPr>
            <w:tcW w:w="1368" w:type="dxa"/>
          </w:tcPr>
          <w:p w14:paraId="21D69D79" w14:textId="2801EE37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 w:rsidRPr="00A4102D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6432005</w:t>
            </w:r>
          </w:p>
        </w:tc>
        <w:tc>
          <w:tcPr>
            <w:tcW w:w="3798" w:type="dxa"/>
          </w:tcPr>
          <w:p w14:paraId="28C1FF3F" w14:textId="10D804AA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gamma-Eudesmo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l</w:t>
            </w:r>
            <w:r w:rsidR="00171D48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instrText xml:space="preserve"> NOTEREF _Ref177475499 \f \h </w:instrTex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separate"/>
            </w:r>
            <w:r w:rsidRPr="00326EB0">
              <w:rPr>
                <w:rStyle w:val="EndnoteReference"/>
              </w:rPr>
              <w:t>1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end"/>
            </w:r>
          </w:p>
        </w:tc>
        <w:tc>
          <w:tcPr>
            <w:tcW w:w="1978" w:type="dxa"/>
          </w:tcPr>
          <w:p w14:paraId="3569D9A5" w14:textId="72794CA1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aerial part</w:t>
            </w:r>
          </w:p>
        </w:tc>
        <w:tc>
          <w:tcPr>
            <w:tcW w:w="1716" w:type="dxa"/>
          </w:tcPr>
          <w:p w14:paraId="0DB5FF46" w14:textId="4BD380C7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lang w:val="en-US"/>
              </w:rPr>
              <w:drawing>
                <wp:inline distT="0" distB="0" distL="0" distR="0" wp14:anchorId="0C0027CA" wp14:editId="103F0893">
                  <wp:extent cx="950400" cy="950400"/>
                  <wp:effectExtent l="0" t="0" r="2540" b="2540"/>
                  <wp:docPr id="290809080" name="Picture 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90809080" name="Picture 290809080"/>
                          <pic:cNvPicPr/>
                        </pic:nvPicPr>
                        <pic:blipFill>
                          <a:blip r:embed="rId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543B362A" w14:textId="77777777" w:rsidTr="0030204A">
        <w:tc>
          <w:tcPr>
            <w:tcW w:w="916" w:type="dxa"/>
          </w:tcPr>
          <w:p w14:paraId="2EDBCCC1" w14:textId="1B8A4405" w:rsidR="00661D76" w:rsidRPr="00A4102D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3.</w:t>
            </w:r>
          </w:p>
        </w:tc>
        <w:tc>
          <w:tcPr>
            <w:tcW w:w="1368" w:type="dxa"/>
          </w:tcPr>
          <w:p w14:paraId="30C90972" w14:textId="7BB02080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 w:rsidRPr="00A4102D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441005</w:t>
            </w:r>
          </w:p>
        </w:tc>
        <w:tc>
          <w:tcPr>
            <w:tcW w:w="3798" w:type="dxa"/>
          </w:tcPr>
          <w:p w14:paraId="576239E4" w14:textId="4A37AFFE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(+)-delta-Cadinene</w:t>
            </w:r>
            <w:r w:rsidR="00171D48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instrText xml:space="preserve"> NOTEREF _Ref177475499 \f \h </w:instrTex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separate"/>
            </w:r>
            <w:r w:rsidRPr="00326EB0">
              <w:rPr>
                <w:rStyle w:val="EndnoteReference"/>
              </w:rPr>
              <w:t>1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end"/>
            </w:r>
          </w:p>
        </w:tc>
        <w:tc>
          <w:tcPr>
            <w:tcW w:w="1978" w:type="dxa"/>
          </w:tcPr>
          <w:p w14:paraId="6E53C2A8" w14:textId="7AD64442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aerial part</w:t>
            </w:r>
          </w:p>
        </w:tc>
        <w:tc>
          <w:tcPr>
            <w:tcW w:w="1716" w:type="dxa"/>
            <w:vAlign w:val="center"/>
          </w:tcPr>
          <w:p w14:paraId="48E97A2A" w14:textId="3155B956" w:rsidR="00661D76" w:rsidRPr="007056E9" w:rsidRDefault="00661D76" w:rsidP="00A4102D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shd w:val="clear" w:color="auto" w:fill="FFFFFF"/>
                <w:lang w:val="en-US"/>
              </w:rPr>
              <w:drawing>
                <wp:inline distT="0" distB="0" distL="0" distR="0" wp14:anchorId="40B3F84D" wp14:editId="1ABA091E">
                  <wp:extent cx="950400" cy="950400"/>
                  <wp:effectExtent l="0" t="0" r="2540" b="2540"/>
                  <wp:docPr id="1080400968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80400968" name="Picture 1080400968"/>
                          <pic:cNvPicPr/>
                        </pic:nvPicPr>
                        <pic:blipFill>
                          <a:blip r:embed="rId1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71B0BB29" w14:textId="77777777" w:rsidTr="0030204A">
        <w:tc>
          <w:tcPr>
            <w:tcW w:w="916" w:type="dxa"/>
          </w:tcPr>
          <w:p w14:paraId="712CDAEA" w14:textId="5E2955E8" w:rsidR="00661D76" w:rsidRPr="00A4102D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4.</w:t>
            </w:r>
          </w:p>
        </w:tc>
        <w:tc>
          <w:tcPr>
            <w:tcW w:w="1368" w:type="dxa"/>
          </w:tcPr>
          <w:p w14:paraId="528C65B9" w14:textId="414AE480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 w:rsidRPr="00A4102D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10398656</w:t>
            </w:r>
          </w:p>
        </w:tc>
        <w:tc>
          <w:tcPr>
            <w:tcW w:w="3798" w:type="dxa"/>
          </w:tcPr>
          <w:p w14:paraId="7E99CC03" w14:textId="556792FE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(-)-alpha-Cadinol</w:t>
            </w:r>
            <w:r w:rsidR="00171D48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instrText xml:space="preserve"> NOTEREF _Ref177475499 \f \h </w:instrTex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separate"/>
            </w:r>
            <w:r w:rsidRPr="00326EB0">
              <w:rPr>
                <w:rStyle w:val="EndnoteReference"/>
              </w:rPr>
              <w:t>1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end"/>
            </w:r>
          </w:p>
        </w:tc>
        <w:tc>
          <w:tcPr>
            <w:tcW w:w="1978" w:type="dxa"/>
          </w:tcPr>
          <w:p w14:paraId="6D34785D" w14:textId="4B77CF2D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aerial part</w:t>
            </w:r>
          </w:p>
        </w:tc>
        <w:tc>
          <w:tcPr>
            <w:tcW w:w="1716" w:type="dxa"/>
          </w:tcPr>
          <w:p w14:paraId="6D6CE5AC" w14:textId="32D6E18C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shd w:val="clear" w:color="auto" w:fill="FFFFFF"/>
                <w:lang w:val="en-US"/>
              </w:rPr>
              <w:drawing>
                <wp:inline distT="0" distB="0" distL="0" distR="0" wp14:anchorId="78978BDA" wp14:editId="6EAE26AD">
                  <wp:extent cx="950400" cy="950400"/>
                  <wp:effectExtent l="0" t="0" r="2540" b="2540"/>
                  <wp:docPr id="10597954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597954" name="Picture 10597954"/>
                          <pic:cNvPicPr/>
                        </pic:nvPicPr>
                        <pic:blipFill>
                          <a:blip r:embed="rId1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70926194" w14:textId="77777777" w:rsidTr="0030204A">
        <w:tc>
          <w:tcPr>
            <w:tcW w:w="916" w:type="dxa"/>
          </w:tcPr>
          <w:p w14:paraId="3968EC56" w14:textId="519A637C" w:rsidR="00661D76" w:rsidRPr="00D8055E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</w:rPr>
              <w:t>5.</w:t>
            </w:r>
          </w:p>
        </w:tc>
        <w:tc>
          <w:tcPr>
            <w:tcW w:w="1368" w:type="dxa"/>
          </w:tcPr>
          <w:p w14:paraId="4FBDD9CA" w14:textId="60D729BC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D8055E">
              <w:rPr>
                <w:rFonts w:cs="Times New Roman"/>
                <w:color w:val="000000" w:themeColor="text1"/>
                <w:szCs w:val="24"/>
              </w:rPr>
              <w:t>442343</w:t>
            </w:r>
          </w:p>
        </w:tc>
        <w:tc>
          <w:tcPr>
            <w:tcW w:w="3798" w:type="dxa"/>
          </w:tcPr>
          <w:p w14:paraId="24090BC8" w14:textId="017EED73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326EB0">
              <w:rPr>
                <w:rFonts w:cs="Times New Roman"/>
                <w:color w:val="000000" w:themeColor="text1"/>
                <w:szCs w:val="24"/>
              </w:rPr>
              <w:t>Levomenol</w:t>
            </w:r>
            <w:r w:rsidR="00171D48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</w:rPr>
              <w:instrText xml:space="preserve"> NOTEREF _Ref177475499 \f \h </w:instrText>
            </w:r>
            <w:r>
              <w:rPr>
                <w:rFonts w:cs="Times New Roman"/>
                <w:color w:val="000000" w:themeColor="text1"/>
                <w:szCs w:val="24"/>
              </w:rPr>
            </w:r>
            <w:r>
              <w:rPr>
                <w:rFonts w:cs="Times New Roman"/>
                <w:color w:val="000000" w:themeColor="text1"/>
                <w:szCs w:val="24"/>
              </w:rPr>
              <w:fldChar w:fldCharType="separate"/>
            </w:r>
            <w:r w:rsidRPr="00326EB0">
              <w:rPr>
                <w:rStyle w:val="EndnoteReference"/>
              </w:rPr>
              <w:t>1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end"/>
            </w:r>
          </w:p>
        </w:tc>
        <w:tc>
          <w:tcPr>
            <w:tcW w:w="1978" w:type="dxa"/>
          </w:tcPr>
          <w:p w14:paraId="0A15C31D" w14:textId="55BC3F7C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aerial part</w:t>
            </w:r>
          </w:p>
        </w:tc>
        <w:tc>
          <w:tcPr>
            <w:tcW w:w="1716" w:type="dxa"/>
          </w:tcPr>
          <w:p w14:paraId="63D8D09E" w14:textId="0D908D54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shd w:val="clear" w:color="auto" w:fill="FFFFFF"/>
                <w:lang w:val="en-US"/>
              </w:rPr>
              <w:drawing>
                <wp:inline distT="0" distB="0" distL="0" distR="0" wp14:anchorId="7D8A7D12" wp14:editId="79F7BE37">
                  <wp:extent cx="950400" cy="950400"/>
                  <wp:effectExtent l="0" t="0" r="2540" b="2540"/>
                  <wp:docPr id="1060489862" name="Picture 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0489862" name="Picture 1060489862"/>
                          <pic:cNvPicPr/>
                        </pic:nvPicPr>
                        <pic:blipFill>
                          <a:blip r:embed="rId1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0F294A17" w14:textId="77777777" w:rsidTr="0030204A">
        <w:tc>
          <w:tcPr>
            <w:tcW w:w="916" w:type="dxa"/>
          </w:tcPr>
          <w:p w14:paraId="6151A09A" w14:textId="08EC3646" w:rsidR="00661D76" w:rsidRPr="00D8055E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6.</w:t>
            </w:r>
          </w:p>
        </w:tc>
        <w:tc>
          <w:tcPr>
            <w:tcW w:w="1368" w:type="dxa"/>
          </w:tcPr>
          <w:p w14:paraId="0F21E36A" w14:textId="093F6D52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 w:rsidRPr="00D8055E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519857</w:t>
            </w:r>
          </w:p>
        </w:tc>
        <w:tc>
          <w:tcPr>
            <w:tcW w:w="3798" w:type="dxa"/>
          </w:tcPr>
          <w:p w14:paraId="3AB6643A" w14:textId="7D67F9B7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Cubenol</w:t>
            </w:r>
            <w:r w:rsidR="00171D48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instrText xml:space="preserve"> NOTEREF _Ref177475499 \f \h </w:instrTex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separate"/>
            </w:r>
            <w:r w:rsidRPr="00326EB0">
              <w:rPr>
                <w:rStyle w:val="EndnoteReference"/>
              </w:rPr>
              <w:t>1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end"/>
            </w:r>
          </w:p>
        </w:tc>
        <w:tc>
          <w:tcPr>
            <w:tcW w:w="1978" w:type="dxa"/>
          </w:tcPr>
          <w:p w14:paraId="022FC97C" w14:textId="5042D8DD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aerial part</w:t>
            </w:r>
          </w:p>
        </w:tc>
        <w:tc>
          <w:tcPr>
            <w:tcW w:w="1716" w:type="dxa"/>
          </w:tcPr>
          <w:p w14:paraId="0C04DBC1" w14:textId="50E5FA41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shd w:val="clear" w:color="auto" w:fill="FFFFFF"/>
                <w:lang w:val="en-US"/>
              </w:rPr>
              <w:drawing>
                <wp:inline distT="0" distB="0" distL="0" distR="0" wp14:anchorId="21BE7AC3" wp14:editId="7616F840">
                  <wp:extent cx="950400" cy="950400"/>
                  <wp:effectExtent l="0" t="0" r="2540" b="2540"/>
                  <wp:docPr id="1337045754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7045754" name="Picture 1337045754"/>
                          <pic:cNvPicPr/>
                        </pic:nvPicPr>
                        <pic:blipFill>
                          <a:blip r:embed="rId1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35FF9F26" w14:textId="77777777" w:rsidTr="0030204A">
        <w:tc>
          <w:tcPr>
            <w:tcW w:w="916" w:type="dxa"/>
          </w:tcPr>
          <w:p w14:paraId="5D84D12D" w14:textId="1083E950" w:rsidR="00661D76" w:rsidRPr="00D8055E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7.</w:t>
            </w:r>
          </w:p>
        </w:tc>
        <w:tc>
          <w:tcPr>
            <w:tcW w:w="1368" w:type="dxa"/>
          </w:tcPr>
          <w:p w14:paraId="7577B621" w14:textId="138B2E88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 w:rsidRPr="00D8055E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91753440</w:t>
            </w:r>
          </w:p>
        </w:tc>
        <w:tc>
          <w:tcPr>
            <w:tcW w:w="3798" w:type="dxa"/>
          </w:tcPr>
          <w:p w14:paraId="3E0C1B2A" w14:textId="18E3D061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alpha-Muurolol</w:t>
            </w:r>
            <w:r w:rsidR="00171D48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instrText xml:space="preserve"> NOTEREF _Ref177475499 \f \h </w:instrTex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separate"/>
            </w:r>
            <w:r w:rsidRPr="00326EB0">
              <w:rPr>
                <w:rStyle w:val="EndnoteReference"/>
              </w:rPr>
              <w:t>1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end"/>
            </w:r>
          </w:p>
        </w:tc>
        <w:tc>
          <w:tcPr>
            <w:tcW w:w="1978" w:type="dxa"/>
          </w:tcPr>
          <w:p w14:paraId="717AE6AF" w14:textId="4902EB6D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aerial part</w:t>
            </w:r>
          </w:p>
        </w:tc>
        <w:tc>
          <w:tcPr>
            <w:tcW w:w="1716" w:type="dxa"/>
          </w:tcPr>
          <w:p w14:paraId="141B68D8" w14:textId="2682170A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lang w:val="en-US"/>
              </w:rPr>
              <w:drawing>
                <wp:inline distT="0" distB="0" distL="0" distR="0" wp14:anchorId="67BAA3B0" wp14:editId="33B4D526">
                  <wp:extent cx="950400" cy="950400"/>
                  <wp:effectExtent l="0" t="0" r="2540" b="2540"/>
                  <wp:docPr id="1285054186" name="Picture 9" descr="A diagram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5054186" name="Picture 9" descr="A diagram of a molecule&#10;&#10;Description automatically generated"/>
                          <pic:cNvPicPr/>
                        </pic:nvPicPr>
                        <pic:blipFill>
                          <a:blip r:embed="rId1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5B44AA68" w14:textId="77777777" w:rsidTr="0030204A">
        <w:tc>
          <w:tcPr>
            <w:tcW w:w="916" w:type="dxa"/>
          </w:tcPr>
          <w:p w14:paraId="44997123" w14:textId="50F5681A" w:rsidR="00661D76" w:rsidRPr="00D8055E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lastRenderedPageBreak/>
              <w:t>8.</w:t>
            </w:r>
          </w:p>
        </w:tc>
        <w:tc>
          <w:tcPr>
            <w:tcW w:w="1368" w:type="dxa"/>
          </w:tcPr>
          <w:p w14:paraId="014874E5" w14:textId="4B5986E9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 w:rsidRPr="00D8055E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6429300</w:t>
            </w:r>
          </w:p>
        </w:tc>
        <w:tc>
          <w:tcPr>
            <w:tcW w:w="3798" w:type="dxa"/>
          </w:tcPr>
          <w:p w14:paraId="2A8953AA" w14:textId="76BDD1A8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Liguloxide</w:t>
            </w:r>
            <w:r w:rsidR="00171D48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instrText xml:space="preserve"> NOTEREF _Ref177475499 \f \h </w:instrTex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separate"/>
            </w:r>
            <w:r w:rsidRPr="00326EB0">
              <w:rPr>
                <w:rStyle w:val="EndnoteReference"/>
              </w:rPr>
              <w:t>1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end"/>
            </w:r>
          </w:p>
        </w:tc>
        <w:tc>
          <w:tcPr>
            <w:tcW w:w="1978" w:type="dxa"/>
          </w:tcPr>
          <w:p w14:paraId="715B78F2" w14:textId="64C9B0F3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aerial part</w:t>
            </w:r>
          </w:p>
        </w:tc>
        <w:tc>
          <w:tcPr>
            <w:tcW w:w="1716" w:type="dxa"/>
          </w:tcPr>
          <w:p w14:paraId="4C3CDE3A" w14:textId="2172E228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lang w:val="en-US"/>
              </w:rPr>
              <w:drawing>
                <wp:inline distT="0" distB="0" distL="0" distR="0" wp14:anchorId="4F5AD3CD" wp14:editId="46EAA481">
                  <wp:extent cx="950400" cy="950400"/>
                  <wp:effectExtent l="0" t="0" r="2540" b="2540"/>
                  <wp:docPr id="749336076" name="Picture 1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49336076" name="Picture 749336076"/>
                          <pic:cNvPicPr/>
                        </pic:nvPicPr>
                        <pic:blipFill>
                          <a:blip r:embed="rId1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1B15ADAA" w14:textId="77777777" w:rsidTr="0030204A">
        <w:tc>
          <w:tcPr>
            <w:tcW w:w="916" w:type="dxa"/>
          </w:tcPr>
          <w:p w14:paraId="11658A34" w14:textId="45B28E06" w:rsidR="00661D76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9.</w:t>
            </w:r>
          </w:p>
        </w:tc>
        <w:tc>
          <w:tcPr>
            <w:tcW w:w="1368" w:type="dxa"/>
          </w:tcPr>
          <w:p w14:paraId="031785C1" w14:textId="4D96130C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1054</w:t>
            </w:r>
          </w:p>
        </w:tc>
        <w:tc>
          <w:tcPr>
            <w:tcW w:w="3798" w:type="dxa"/>
          </w:tcPr>
          <w:p w14:paraId="744A4420" w14:textId="6B21119D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Pyridoxine</w:t>
            </w:r>
            <w:bookmarkStart w:id="1" w:name="_Ref177489472"/>
            <w:r w:rsidR="00171D48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rStyle w:val="EndnoteReference"/>
                <w:rFonts w:cs="Times New Roman"/>
                <w:color w:val="000000" w:themeColor="text1"/>
                <w:szCs w:val="24"/>
                <w:shd w:val="clear" w:color="auto" w:fill="FFFFFF"/>
              </w:rPr>
              <w:endnoteReference w:id="2"/>
            </w:r>
            <w:bookmarkEnd w:id="1"/>
          </w:p>
        </w:tc>
        <w:tc>
          <w:tcPr>
            <w:tcW w:w="1978" w:type="dxa"/>
          </w:tcPr>
          <w:p w14:paraId="6024727D" w14:textId="63BA8A05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leaf</w:t>
            </w:r>
          </w:p>
        </w:tc>
        <w:tc>
          <w:tcPr>
            <w:tcW w:w="1716" w:type="dxa"/>
          </w:tcPr>
          <w:p w14:paraId="1303E2C0" w14:textId="5331DBDF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lang w:val="en-US"/>
              </w:rPr>
              <w:drawing>
                <wp:inline distT="0" distB="0" distL="0" distR="0" wp14:anchorId="3ACCE024" wp14:editId="7784D1BC">
                  <wp:extent cx="950400" cy="950400"/>
                  <wp:effectExtent l="0" t="0" r="2540" b="2540"/>
                  <wp:docPr id="245169914" name="Picture 1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45169914" name="Picture 245169914"/>
                          <pic:cNvPicPr/>
                        </pic:nvPicPr>
                        <pic:blipFill>
                          <a:blip r:embed="rId1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445C6B70" w14:textId="77777777" w:rsidTr="0030204A">
        <w:tc>
          <w:tcPr>
            <w:tcW w:w="916" w:type="dxa"/>
          </w:tcPr>
          <w:p w14:paraId="14DB854B" w14:textId="62D94A43" w:rsidR="00661D76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</w:rPr>
              <w:t>10.</w:t>
            </w:r>
          </w:p>
        </w:tc>
        <w:tc>
          <w:tcPr>
            <w:tcW w:w="1368" w:type="dxa"/>
          </w:tcPr>
          <w:p w14:paraId="2A6DFA96" w14:textId="7F73B45E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</w:rPr>
              <w:t>444170</w:t>
            </w:r>
          </w:p>
        </w:tc>
        <w:tc>
          <w:tcPr>
            <w:tcW w:w="3798" w:type="dxa"/>
          </w:tcPr>
          <w:p w14:paraId="29B4008A" w14:textId="6EADB057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Fenugreekine</w:t>
            </w:r>
            <w:r w:rsidR="00171D48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</w:rPr>
              <w:instrText xml:space="preserve"> NOTEREF _Ref177489472 \f \h </w:instrText>
            </w:r>
            <w:r>
              <w:rPr>
                <w:rFonts w:cs="Times New Roman"/>
                <w:color w:val="000000" w:themeColor="text1"/>
                <w:szCs w:val="24"/>
              </w:rPr>
            </w:r>
            <w:r>
              <w:rPr>
                <w:rFonts w:cs="Times New Roman"/>
                <w:color w:val="000000" w:themeColor="text1"/>
                <w:szCs w:val="24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end"/>
            </w:r>
          </w:p>
        </w:tc>
        <w:tc>
          <w:tcPr>
            <w:tcW w:w="1978" w:type="dxa"/>
          </w:tcPr>
          <w:p w14:paraId="7985874B" w14:textId="5CF718E5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leaf</w:t>
            </w:r>
          </w:p>
        </w:tc>
        <w:tc>
          <w:tcPr>
            <w:tcW w:w="1716" w:type="dxa"/>
          </w:tcPr>
          <w:p w14:paraId="0B3C6729" w14:textId="4B8B803F" w:rsidR="00661D76" w:rsidRPr="007056E9" w:rsidRDefault="00661D76" w:rsidP="00BB2530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lang w:val="en-US"/>
              </w:rPr>
              <w:drawing>
                <wp:inline distT="0" distB="0" distL="0" distR="0" wp14:anchorId="41C3DBBC" wp14:editId="027B116B">
                  <wp:extent cx="950400" cy="950400"/>
                  <wp:effectExtent l="0" t="0" r="2540" b="2540"/>
                  <wp:docPr id="960561638" name="Picture 12" descr="A structure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60561638" name="Picture 12" descr="A structure of a molecule&#10;&#10;Description automatically generated"/>
                          <pic:cNvPicPr/>
                        </pic:nvPicPr>
                        <pic:blipFill>
                          <a:blip r:embed="rId1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4B9AB58A" w14:textId="77777777" w:rsidTr="0030204A">
        <w:tc>
          <w:tcPr>
            <w:tcW w:w="916" w:type="dxa"/>
          </w:tcPr>
          <w:p w14:paraId="2ECD5372" w14:textId="6DF45451" w:rsidR="00661D76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</w:rPr>
              <w:t>11.</w:t>
            </w:r>
          </w:p>
        </w:tc>
        <w:tc>
          <w:tcPr>
            <w:tcW w:w="1368" w:type="dxa"/>
          </w:tcPr>
          <w:p w14:paraId="3AD71922" w14:textId="44954D90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</w:rPr>
              <w:t>493570</w:t>
            </w:r>
          </w:p>
        </w:tc>
        <w:tc>
          <w:tcPr>
            <w:tcW w:w="3798" w:type="dxa"/>
          </w:tcPr>
          <w:p w14:paraId="28927983" w14:textId="1852E0A2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Riboflavin</w:t>
            </w:r>
            <w:r w:rsidR="00171D48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</w:rPr>
              <w:instrText xml:space="preserve"> NOTEREF _Ref177489472 \f \h </w:instrText>
            </w:r>
            <w:r>
              <w:rPr>
                <w:rFonts w:cs="Times New Roman"/>
                <w:color w:val="000000" w:themeColor="text1"/>
                <w:szCs w:val="24"/>
              </w:rPr>
            </w:r>
            <w:r>
              <w:rPr>
                <w:rFonts w:cs="Times New Roman"/>
                <w:color w:val="000000" w:themeColor="text1"/>
                <w:szCs w:val="24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end"/>
            </w:r>
          </w:p>
        </w:tc>
        <w:tc>
          <w:tcPr>
            <w:tcW w:w="1978" w:type="dxa"/>
          </w:tcPr>
          <w:p w14:paraId="164C578E" w14:textId="725B08B7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 xml:space="preserve">leaf </w:t>
            </w:r>
          </w:p>
        </w:tc>
        <w:tc>
          <w:tcPr>
            <w:tcW w:w="1716" w:type="dxa"/>
          </w:tcPr>
          <w:p w14:paraId="7F8FAFC9" w14:textId="01119BC2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lang w:val="en-US"/>
              </w:rPr>
              <w:drawing>
                <wp:inline distT="0" distB="0" distL="0" distR="0" wp14:anchorId="1B9114F4" wp14:editId="269C9856">
                  <wp:extent cx="950400" cy="950400"/>
                  <wp:effectExtent l="0" t="0" r="2540" b="2540"/>
                  <wp:docPr id="121733632" name="Picture 13" descr="A diagram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1733632" name="Picture 13" descr="A diagram of a molecule&#10;&#10;Description automatically generated"/>
                          <pic:cNvPicPr/>
                        </pic:nvPicPr>
                        <pic:blipFill>
                          <a:blip r:embed="rId1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66E02FB5" w14:textId="77777777" w:rsidTr="0030204A">
        <w:tc>
          <w:tcPr>
            <w:tcW w:w="916" w:type="dxa"/>
          </w:tcPr>
          <w:p w14:paraId="29048C41" w14:textId="2BAEEFD7" w:rsidR="00661D76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</w:rPr>
              <w:t>12.</w:t>
            </w:r>
          </w:p>
        </w:tc>
        <w:tc>
          <w:tcPr>
            <w:tcW w:w="1368" w:type="dxa"/>
          </w:tcPr>
          <w:p w14:paraId="404D2673" w14:textId="160716DB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</w:rPr>
              <w:t>10364</w:t>
            </w:r>
          </w:p>
        </w:tc>
        <w:tc>
          <w:tcPr>
            <w:tcW w:w="3798" w:type="dxa"/>
          </w:tcPr>
          <w:p w14:paraId="09335A6F" w14:textId="3E807766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Carvacrol</w:t>
            </w:r>
            <w:r w:rsidR="00171D48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</w:rPr>
              <w:instrText xml:space="preserve"> NOTEREF _Ref177490060 \f \h </w:instrText>
            </w:r>
            <w:r>
              <w:rPr>
                <w:rFonts w:cs="Times New Roman"/>
                <w:color w:val="000000" w:themeColor="text1"/>
                <w:szCs w:val="24"/>
              </w:rPr>
            </w:r>
            <w:r>
              <w:rPr>
                <w:rFonts w:cs="Times New Roman"/>
                <w:color w:val="000000" w:themeColor="text1"/>
                <w:szCs w:val="24"/>
              </w:rPr>
              <w:fldChar w:fldCharType="separate"/>
            </w:r>
            <w:r w:rsidRPr="00EC79CD">
              <w:rPr>
                <w:rStyle w:val="EndnoteReference"/>
              </w:rPr>
              <w:t>3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end"/>
            </w:r>
          </w:p>
        </w:tc>
        <w:tc>
          <w:tcPr>
            <w:tcW w:w="1978" w:type="dxa"/>
          </w:tcPr>
          <w:p w14:paraId="12210C00" w14:textId="6B06BFF2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leaf</w:t>
            </w:r>
          </w:p>
        </w:tc>
        <w:tc>
          <w:tcPr>
            <w:tcW w:w="1716" w:type="dxa"/>
          </w:tcPr>
          <w:p w14:paraId="2C3213E8" w14:textId="19416836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lang w:val="en-US"/>
              </w:rPr>
              <w:drawing>
                <wp:inline distT="0" distB="0" distL="0" distR="0" wp14:anchorId="7D479ACF" wp14:editId="1486F9B2">
                  <wp:extent cx="950400" cy="950400"/>
                  <wp:effectExtent l="0" t="0" r="2540" b="2540"/>
                  <wp:docPr id="1331967521" name="Picture 14" descr="A black and white drawing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31967521" name="Picture 14" descr="A black and white drawing of a molecule&#10;&#10;Description automatically generated"/>
                          <pic:cNvPicPr/>
                        </pic:nvPicPr>
                        <pic:blipFill>
                          <a:blip r:embed="rId1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1D6E63EB" w14:textId="77777777" w:rsidTr="0030204A">
        <w:tc>
          <w:tcPr>
            <w:tcW w:w="916" w:type="dxa"/>
          </w:tcPr>
          <w:p w14:paraId="4BA8F47E" w14:textId="7133DEB9" w:rsidR="00661D76" w:rsidRDefault="00661D76" w:rsidP="00EA0688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13.</w:t>
            </w:r>
          </w:p>
        </w:tc>
        <w:tc>
          <w:tcPr>
            <w:tcW w:w="1368" w:type="dxa"/>
          </w:tcPr>
          <w:p w14:paraId="375B1B60" w14:textId="2E855209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443753</w:t>
            </w:r>
          </w:p>
        </w:tc>
        <w:tc>
          <w:tcPr>
            <w:tcW w:w="3798" w:type="dxa"/>
          </w:tcPr>
          <w:p w14:paraId="419315F6" w14:textId="61716802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Calcium pantothenate</w:t>
            </w:r>
            <w:r w:rsidR="00171D48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instrText xml:space="preserve"> NOTEREF _Ref177489472 \f \h </w:instrTex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end"/>
            </w:r>
          </w:p>
        </w:tc>
        <w:tc>
          <w:tcPr>
            <w:tcW w:w="1978" w:type="dxa"/>
          </w:tcPr>
          <w:p w14:paraId="42BE44BA" w14:textId="4DD738D1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leaf</w:t>
            </w:r>
          </w:p>
        </w:tc>
        <w:tc>
          <w:tcPr>
            <w:tcW w:w="1716" w:type="dxa"/>
          </w:tcPr>
          <w:p w14:paraId="61611384" w14:textId="5330E122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lang w:val="en-US"/>
              </w:rPr>
              <w:drawing>
                <wp:inline distT="0" distB="0" distL="0" distR="0" wp14:anchorId="1539BC4E" wp14:editId="2369BECD">
                  <wp:extent cx="950400" cy="950400"/>
                  <wp:effectExtent l="0" t="0" r="2540" b="2540"/>
                  <wp:docPr id="541392486" name="Picture 15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41392486" name="Picture 15" descr="A structure of a chemical formula&#10;&#10;Description automatically generated"/>
                          <pic:cNvPicPr/>
                        </pic:nvPicPr>
                        <pic:blipFill>
                          <a:blip r:embed="rId2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668A8D43" w14:textId="77777777" w:rsidTr="00AD51AC">
        <w:trPr>
          <w:trHeight w:val="1808"/>
        </w:trPr>
        <w:tc>
          <w:tcPr>
            <w:tcW w:w="916" w:type="dxa"/>
          </w:tcPr>
          <w:p w14:paraId="5AA3626E" w14:textId="7C330C66" w:rsidR="00661D76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</w:rPr>
              <w:t>14.</w:t>
            </w:r>
          </w:p>
        </w:tc>
        <w:tc>
          <w:tcPr>
            <w:tcW w:w="1368" w:type="dxa"/>
          </w:tcPr>
          <w:p w14:paraId="59F1253E" w14:textId="2BB85BB8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</w:rPr>
              <w:t>10248</w:t>
            </w:r>
          </w:p>
        </w:tc>
        <w:tc>
          <w:tcPr>
            <w:tcW w:w="3798" w:type="dxa"/>
          </w:tcPr>
          <w:p w14:paraId="2EFBE7EB" w14:textId="56AFFA67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Elemicin</w:t>
            </w:r>
            <w:r w:rsidR="00171D48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</w:rPr>
              <w:instrText xml:space="preserve"> NOTEREF _Ref177490060 \f \h </w:instrText>
            </w:r>
            <w:r>
              <w:rPr>
                <w:rFonts w:cs="Times New Roman"/>
                <w:color w:val="000000" w:themeColor="text1"/>
                <w:szCs w:val="24"/>
              </w:rPr>
            </w:r>
            <w:r>
              <w:rPr>
                <w:rFonts w:cs="Times New Roman"/>
                <w:color w:val="000000" w:themeColor="text1"/>
                <w:szCs w:val="24"/>
              </w:rPr>
              <w:fldChar w:fldCharType="separate"/>
            </w:r>
            <w:r w:rsidRPr="00EC79CD">
              <w:rPr>
                <w:rStyle w:val="EndnoteReference"/>
              </w:rPr>
              <w:t>3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end"/>
            </w:r>
          </w:p>
        </w:tc>
        <w:tc>
          <w:tcPr>
            <w:tcW w:w="1978" w:type="dxa"/>
          </w:tcPr>
          <w:p w14:paraId="10FCE908" w14:textId="55ED2537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leaf</w:t>
            </w:r>
          </w:p>
        </w:tc>
        <w:tc>
          <w:tcPr>
            <w:tcW w:w="1716" w:type="dxa"/>
          </w:tcPr>
          <w:p w14:paraId="1C4178E0" w14:textId="6EA2A3F1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shd w:val="clear" w:color="auto" w:fill="FFFFFF"/>
                <w:lang w:val="en-US"/>
              </w:rPr>
              <w:drawing>
                <wp:inline distT="0" distB="0" distL="0" distR="0" wp14:anchorId="70784743" wp14:editId="76EAA1E0">
                  <wp:extent cx="950400" cy="950400"/>
                  <wp:effectExtent l="0" t="0" r="2540" b="2540"/>
                  <wp:docPr id="703876712" name="Picture 16" descr="A black and red drawing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03876712" name="Picture 16" descr="A black and red drawing of a molecule&#10;&#10;Description automatically generated"/>
                          <pic:cNvPicPr/>
                        </pic:nvPicPr>
                        <pic:blipFill>
                          <a:blip r:embed="rId2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66EB4064" w14:textId="77777777" w:rsidTr="0030204A">
        <w:tc>
          <w:tcPr>
            <w:tcW w:w="916" w:type="dxa"/>
          </w:tcPr>
          <w:p w14:paraId="62342E37" w14:textId="2B666E6B" w:rsidR="00661D76" w:rsidRPr="007056E9" w:rsidRDefault="009E07F4" w:rsidP="00EA0688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</w:rPr>
              <w:t>1</w:t>
            </w:r>
            <w:r>
              <w:rPr>
                <w:rFonts w:cs="Times New Roman"/>
                <w:color w:val="000000" w:themeColor="text1"/>
                <w:szCs w:val="24"/>
                <w:lang w:val="en-US"/>
              </w:rPr>
              <w:t>5</w:t>
            </w:r>
            <w:r w:rsidR="00661D76">
              <w:rPr>
                <w:rFonts w:cs="Times New Roman"/>
                <w:color w:val="000000" w:themeColor="text1"/>
                <w:szCs w:val="24"/>
              </w:rPr>
              <w:t>.</w:t>
            </w:r>
          </w:p>
        </w:tc>
        <w:tc>
          <w:tcPr>
            <w:tcW w:w="1368" w:type="dxa"/>
          </w:tcPr>
          <w:p w14:paraId="7A8C2C7F" w14:textId="1CAABEF6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</w:rPr>
              <w:t>114776</w:t>
            </w:r>
          </w:p>
        </w:tc>
        <w:tc>
          <w:tcPr>
            <w:tcW w:w="3798" w:type="dxa"/>
          </w:tcPr>
          <w:p w14:paraId="701F0569" w14:textId="2BBC4473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Isoorientin</w:t>
            </w:r>
            <w:r w:rsidR="00171D48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</w:rPr>
              <w:instrText xml:space="preserve"> NOTEREF _Ref177489472 \f \h </w:instrText>
            </w:r>
            <w:r>
              <w:rPr>
                <w:rFonts w:cs="Times New Roman"/>
                <w:color w:val="000000" w:themeColor="text1"/>
                <w:szCs w:val="24"/>
              </w:rPr>
            </w:r>
            <w:r>
              <w:rPr>
                <w:rFonts w:cs="Times New Roman"/>
                <w:color w:val="000000" w:themeColor="text1"/>
                <w:szCs w:val="24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end"/>
            </w:r>
          </w:p>
        </w:tc>
        <w:tc>
          <w:tcPr>
            <w:tcW w:w="1978" w:type="dxa"/>
          </w:tcPr>
          <w:p w14:paraId="711F7657" w14:textId="41EAB5E8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leaf</w:t>
            </w:r>
          </w:p>
        </w:tc>
        <w:tc>
          <w:tcPr>
            <w:tcW w:w="1716" w:type="dxa"/>
          </w:tcPr>
          <w:p w14:paraId="240706DD" w14:textId="2E925837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shd w:val="clear" w:color="auto" w:fill="FFFFFF"/>
                <w:lang w:val="en-US"/>
              </w:rPr>
              <w:drawing>
                <wp:inline distT="0" distB="0" distL="0" distR="0" wp14:anchorId="3F4EF0E0" wp14:editId="65202724">
                  <wp:extent cx="950400" cy="950400"/>
                  <wp:effectExtent l="0" t="0" r="2540" b="2540"/>
                  <wp:docPr id="218175540" name="Picture 18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8175540" name="Picture 18" descr="A structure of a chemical formula&#10;&#10;Description automatically generated"/>
                          <pic:cNvPicPr/>
                        </pic:nvPicPr>
                        <pic:blipFill>
                          <a:blip r:embed="rId2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5760E840" w14:textId="77777777" w:rsidTr="0030204A">
        <w:tc>
          <w:tcPr>
            <w:tcW w:w="916" w:type="dxa"/>
          </w:tcPr>
          <w:p w14:paraId="7DC3B39C" w14:textId="78E6C2B3" w:rsidR="00661D76" w:rsidRPr="007056E9" w:rsidRDefault="009E07F4" w:rsidP="00EA0688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lastRenderedPageBreak/>
              <w:t>1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  <w:lang w:val="en-US"/>
              </w:rPr>
              <w:t>6</w:t>
            </w:r>
            <w:r w:rsidR="00661D76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.</w:t>
            </w:r>
          </w:p>
        </w:tc>
        <w:tc>
          <w:tcPr>
            <w:tcW w:w="1368" w:type="dxa"/>
          </w:tcPr>
          <w:p w14:paraId="4C0DD0E5" w14:textId="6D2430A0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114829</w:t>
            </w:r>
          </w:p>
        </w:tc>
        <w:tc>
          <w:tcPr>
            <w:tcW w:w="3798" w:type="dxa"/>
          </w:tcPr>
          <w:p w14:paraId="103F2039" w14:textId="78D75660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>Liquiritigenin</w:t>
            </w:r>
            <w:r w:rsidR="00171D48"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instrText xml:space="preserve"> NOTEREF _Ref177489472 \f \h </w:instrTex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  <w:fldChar w:fldCharType="end"/>
            </w:r>
          </w:p>
        </w:tc>
        <w:tc>
          <w:tcPr>
            <w:tcW w:w="1978" w:type="dxa"/>
          </w:tcPr>
          <w:p w14:paraId="60C3ED9E" w14:textId="1B1DB60C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leaf</w:t>
            </w:r>
          </w:p>
        </w:tc>
        <w:tc>
          <w:tcPr>
            <w:tcW w:w="1716" w:type="dxa"/>
          </w:tcPr>
          <w:p w14:paraId="4385721D" w14:textId="2C4D37F9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shd w:val="clear" w:color="auto" w:fill="FFFFFF"/>
                <w:lang w:val="en-US"/>
              </w:rPr>
              <w:drawing>
                <wp:inline distT="0" distB="0" distL="0" distR="0" wp14:anchorId="2969144A" wp14:editId="431285FB">
                  <wp:extent cx="950400" cy="950400"/>
                  <wp:effectExtent l="0" t="0" r="2540" b="2540"/>
                  <wp:docPr id="307750768" name="Picture 20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07750768" name="Picture 20" descr="A structure of a chemical formula&#10;&#10;Description automatically generated"/>
                          <pic:cNvPicPr/>
                        </pic:nvPicPr>
                        <pic:blipFill>
                          <a:blip r:embed="rId2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30978AA8" w14:textId="77777777" w:rsidTr="0030204A">
        <w:tc>
          <w:tcPr>
            <w:tcW w:w="916" w:type="dxa"/>
          </w:tcPr>
          <w:p w14:paraId="2667F79F" w14:textId="1EC08E00" w:rsidR="00661D76" w:rsidRPr="007056E9" w:rsidRDefault="009E07F4" w:rsidP="00EA0688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</w:rPr>
              <w:t>1</w:t>
            </w:r>
            <w:r>
              <w:rPr>
                <w:rFonts w:cs="Times New Roman"/>
                <w:color w:val="000000" w:themeColor="text1"/>
                <w:szCs w:val="24"/>
                <w:lang w:val="en-US"/>
              </w:rPr>
              <w:t>7</w:t>
            </w:r>
            <w:r w:rsidR="00661D76">
              <w:rPr>
                <w:rFonts w:cs="Times New Roman"/>
                <w:color w:val="000000" w:themeColor="text1"/>
                <w:szCs w:val="24"/>
              </w:rPr>
              <w:t>.</w:t>
            </w:r>
          </w:p>
        </w:tc>
        <w:tc>
          <w:tcPr>
            <w:tcW w:w="1368" w:type="dxa"/>
          </w:tcPr>
          <w:p w14:paraId="13BEC1CF" w14:textId="0DC6DB7A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>
              <w:rPr>
                <w:rFonts w:cs="Times New Roman"/>
                <w:color w:val="000000" w:themeColor="text1"/>
                <w:szCs w:val="24"/>
              </w:rPr>
              <w:t>12267346</w:t>
            </w:r>
          </w:p>
        </w:tc>
        <w:tc>
          <w:tcPr>
            <w:tcW w:w="3798" w:type="dxa"/>
          </w:tcPr>
          <w:p w14:paraId="3BBAD44A" w14:textId="78199888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Trigoforin</w:t>
            </w:r>
            <w:r w:rsidR="00171D48">
              <w:rPr>
                <w:rFonts w:cs="Times New Roman"/>
                <w:color w:val="000000" w:themeColor="text1"/>
                <w:szCs w:val="24"/>
              </w:rPr>
              <w:t xml:space="preserve"> 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begin"/>
            </w:r>
            <w:r>
              <w:rPr>
                <w:rFonts w:cs="Times New Roman"/>
                <w:color w:val="000000" w:themeColor="text1"/>
                <w:szCs w:val="24"/>
              </w:rPr>
              <w:instrText xml:space="preserve"> NOTEREF _Ref177489472 \f \h </w:instrText>
            </w:r>
            <w:r>
              <w:rPr>
                <w:rFonts w:cs="Times New Roman"/>
                <w:color w:val="000000" w:themeColor="text1"/>
                <w:szCs w:val="24"/>
              </w:rPr>
            </w:r>
            <w:r>
              <w:rPr>
                <w:rFonts w:cs="Times New Roman"/>
                <w:color w:val="000000" w:themeColor="text1"/>
                <w:szCs w:val="24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rFonts w:cs="Times New Roman"/>
                <w:color w:val="000000" w:themeColor="text1"/>
                <w:szCs w:val="24"/>
              </w:rPr>
              <w:fldChar w:fldCharType="end"/>
            </w:r>
          </w:p>
        </w:tc>
        <w:tc>
          <w:tcPr>
            <w:tcW w:w="1978" w:type="dxa"/>
          </w:tcPr>
          <w:p w14:paraId="096EEA16" w14:textId="1B86BAB3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leaf</w:t>
            </w:r>
          </w:p>
        </w:tc>
        <w:tc>
          <w:tcPr>
            <w:tcW w:w="1716" w:type="dxa"/>
          </w:tcPr>
          <w:p w14:paraId="16774C60" w14:textId="16E6AA1C" w:rsidR="00661D76" w:rsidRPr="007056E9" w:rsidRDefault="00661D76" w:rsidP="00EA0688">
            <w:pPr>
              <w:rPr>
                <w:rFonts w:cs="Times New Roman"/>
                <w:color w:val="000000" w:themeColor="text1"/>
                <w:szCs w:val="24"/>
                <w:shd w:val="clear" w:color="auto" w:fill="FFFFFF"/>
              </w:rPr>
            </w:pPr>
            <w:r>
              <w:rPr>
                <w:rFonts w:cs="Times New Roman"/>
                <w:noProof/>
                <w:color w:val="000000" w:themeColor="text1"/>
                <w:szCs w:val="24"/>
                <w:shd w:val="clear" w:color="auto" w:fill="FFFFFF"/>
                <w:lang w:val="en-US"/>
              </w:rPr>
              <w:drawing>
                <wp:inline distT="0" distB="0" distL="0" distR="0" wp14:anchorId="2A18A7A6" wp14:editId="4654C0BB">
                  <wp:extent cx="950400" cy="950400"/>
                  <wp:effectExtent l="0" t="0" r="2540" b="2540"/>
                  <wp:docPr id="221067506" name="Picture 21" descr="A black and white drawing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21067506" name="Picture 21" descr="A black and white drawing of a molecule&#10;&#10;Description automatically generated"/>
                          <pic:cNvPicPr/>
                        </pic:nvPicPr>
                        <pic:blipFill>
                          <a:blip r:embed="rId2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26DD93C5" w14:textId="77777777" w:rsidTr="0030204A">
        <w:tc>
          <w:tcPr>
            <w:tcW w:w="916" w:type="dxa"/>
          </w:tcPr>
          <w:p w14:paraId="721FD056" w14:textId="13C642CD" w:rsidR="00661D76" w:rsidRPr="007056E9" w:rsidRDefault="00661D76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</w:t>
            </w:r>
            <w:r w:rsidR="009E07F4">
              <w:rPr>
                <w:color w:val="000000" w:themeColor="text1"/>
                <w:lang w:val="en-US"/>
              </w:rPr>
              <w:t>8</w:t>
            </w:r>
            <w:r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0D793BB5" w14:textId="51C3D023" w:rsidR="00661D76" w:rsidRPr="007056E9" w:rsidRDefault="00661D76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773624</w:t>
            </w:r>
          </w:p>
        </w:tc>
        <w:tc>
          <w:tcPr>
            <w:tcW w:w="3798" w:type="dxa"/>
          </w:tcPr>
          <w:p w14:paraId="3EFE43DF" w14:textId="047381FE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4-Hydroxyisoleucine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3B7E9063" w14:textId="56F0C818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leaf</w:t>
            </w:r>
          </w:p>
        </w:tc>
        <w:tc>
          <w:tcPr>
            <w:tcW w:w="1716" w:type="dxa"/>
          </w:tcPr>
          <w:p w14:paraId="0E1D5F6F" w14:textId="16957E9A" w:rsidR="00661D76" w:rsidRPr="007056E9" w:rsidRDefault="00661D76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00269511" wp14:editId="061BFE85">
                  <wp:extent cx="950400" cy="950400"/>
                  <wp:effectExtent l="0" t="0" r="2540" b="2540"/>
                  <wp:docPr id="685953371" name="Picture 23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85953371" name="Picture 23" descr="A structure of a chemical formula&#10;&#10;Description automatically generated"/>
                          <pic:cNvPicPr/>
                        </pic:nvPicPr>
                        <pic:blipFill>
                          <a:blip r:embed="rId2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19E5071F" w14:textId="77777777" w:rsidTr="0030204A">
        <w:tc>
          <w:tcPr>
            <w:tcW w:w="916" w:type="dxa"/>
          </w:tcPr>
          <w:p w14:paraId="12F56BD6" w14:textId="598EF6D4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19</w:t>
            </w:r>
            <w:r w:rsidR="00661D76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7A89AF84" w14:textId="6A3350B0" w:rsidR="00661D76" w:rsidRPr="007056E9" w:rsidRDefault="00661D76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7697</w:t>
            </w:r>
          </w:p>
        </w:tc>
        <w:tc>
          <w:tcPr>
            <w:tcW w:w="3798" w:type="dxa"/>
          </w:tcPr>
          <w:p w14:paraId="1D7AA7D7" w14:textId="5E4E93A3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Pentadecanal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90060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EC79CD">
              <w:rPr>
                <w:rStyle w:val="EndnoteReference"/>
              </w:rPr>
              <w:t>3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058595B9" w14:textId="2BC6B71B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rFonts w:cs="Times New Roman"/>
                <w:color w:val="000000" w:themeColor="text1"/>
                <w:szCs w:val="24"/>
              </w:rPr>
              <w:t>leaf</w:t>
            </w:r>
          </w:p>
        </w:tc>
        <w:tc>
          <w:tcPr>
            <w:tcW w:w="1716" w:type="dxa"/>
          </w:tcPr>
          <w:p w14:paraId="76F42780" w14:textId="401D3EC0" w:rsidR="00661D76" w:rsidRPr="007056E9" w:rsidRDefault="00661D76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3CFD127C" wp14:editId="7B90E652">
                  <wp:extent cx="950400" cy="950400"/>
                  <wp:effectExtent l="0" t="0" r="2540" b="2540"/>
                  <wp:docPr id="1926268293" name="Picture 24" descr="A black line with a red circle and a black line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26268293" name="Picture 24" descr="A black line with a red circle and a black line&#10;&#10;Description automatically generated with medium confidence"/>
                          <pic:cNvPicPr/>
                        </pic:nvPicPr>
                        <pic:blipFill>
                          <a:blip r:embed="rId2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71D86A1F" w14:textId="77777777" w:rsidTr="0030204A">
        <w:tc>
          <w:tcPr>
            <w:tcW w:w="916" w:type="dxa"/>
          </w:tcPr>
          <w:p w14:paraId="08A29A5F" w14:textId="52C79F26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20</w:t>
            </w:r>
            <w:r w:rsidR="00661D76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42B94B1A" w14:textId="45065F21" w:rsidR="00661D76" w:rsidRPr="007056E9" w:rsidRDefault="00661D76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276</w:t>
            </w:r>
          </w:p>
        </w:tc>
        <w:tc>
          <w:tcPr>
            <w:tcW w:w="3798" w:type="dxa"/>
          </w:tcPr>
          <w:p w14:paraId="024EFA38" w14:textId="5A6207F8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Myristicin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90060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EC79CD">
              <w:rPr>
                <w:rStyle w:val="EndnoteReference"/>
              </w:rPr>
              <w:t>3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2AE1F489" w14:textId="4C0E836C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7B5B2972" w14:textId="5A39C016" w:rsidR="00661D76" w:rsidRPr="007056E9" w:rsidRDefault="00661D76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748AE9B9" wp14:editId="317DCE35">
                  <wp:extent cx="950400" cy="950400"/>
                  <wp:effectExtent l="0" t="0" r="2540" b="2540"/>
                  <wp:docPr id="566565898" name="Picture 25" descr="A black and red drawing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566565898" name="Picture 25" descr="A black and red drawing of a molecule&#10;&#10;Description automatically generated"/>
                          <pic:cNvPicPr/>
                        </pic:nvPicPr>
                        <pic:blipFill>
                          <a:blip r:embed="rId2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3CCADD24" w14:textId="77777777" w:rsidTr="0030204A">
        <w:tc>
          <w:tcPr>
            <w:tcW w:w="916" w:type="dxa"/>
          </w:tcPr>
          <w:p w14:paraId="3E3D0CBB" w14:textId="54C21FC4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>
              <w:rPr>
                <w:color w:val="000000" w:themeColor="text1"/>
                <w:lang w:val="en-US"/>
              </w:rPr>
              <w:t>1</w:t>
            </w:r>
            <w:r w:rsidR="00661D76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79461FD8" w14:textId="03786768" w:rsidR="00661D76" w:rsidRPr="007056E9" w:rsidRDefault="00661D76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41900</w:t>
            </w:r>
          </w:p>
        </w:tc>
        <w:tc>
          <w:tcPr>
            <w:tcW w:w="3798" w:type="dxa"/>
          </w:tcPr>
          <w:p w14:paraId="0E62909D" w14:textId="18C9179A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Yamogenin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76529273" w14:textId="3A467594" w:rsidR="00661D76" w:rsidRPr="007056E9" w:rsidRDefault="00661D76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</w:t>
            </w:r>
            <w:r w:rsidRPr="007056E9">
              <w:rPr>
                <w:color w:val="000000" w:themeColor="text1"/>
              </w:rPr>
              <w:t>eaf</w:t>
            </w:r>
          </w:p>
        </w:tc>
        <w:tc>
          <w:tcPr>
            <w:tcW w:w="1716" w:type="dxa"/>
          </w:tcPr>
          <w:p w14:paraId="7EAC31CD" w14:textId="1FCC825F" w:rsidR="00661D76" w:rsidRPr="007056E9" w:rsidRDefault="00661D76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03B24304" wp14:editId="4BDA658A">
                  <wp:extent cx="950400" cy="950400"/>
                  <wp:effectExtent l="0" t="0" r="2540" b="2540"/>
                  <wp:docPr id="1428128162" name="Picture 27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428128162" name="Picture 1428128162"/>
                          <pic:cNvPicPr/>
                        </pic:nvPicPr>
                        <pic:blipFill>
                          <a:blip r:embed="rId2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1B138F6A" w14:textId="77777777" w:rsidTr="0030204A">
        <w:tc>
          <w:tcPr>
            <w:tcW w:w="916" w:type="dxa"/>
          </w:tcPr>
          <w:p w14:paraId="6DE7EC99" w14:textId="55BDC72F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>
              <w:rPr>
                <w:color w:val="000000" w:themeColor="text1"/>
                <w:lang w:val="en-US"/>
              </w:rPr>
              <w:t>2</w:t>
            </w:r>
            <w:r w:rsidR="004D5CC3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5193172B" w14:textId="1BC3821B" w:rsidR="00661D76" w:rsidRPr="007056E9" w:rsidRDefault="004D5CC3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280863</w:t>
            </w:r>
          </w:p>
        </w:tc>
        <w:tc>
          <w:tcPr>
            <w:tcW w:w="3798" w:type="dxa"/>
          </w:tcPr>
          <w:p w14:paraId="4D927DA7" w14:textId="7DD888C9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Kaempferol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07EB45C4" w14:textId="3BA8A7D3" w:rsidR="00661D76" w:rsidRPr="007056E9" w:rsidRDefault="00661D76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</w:t>
            </w:r>
            <w:r w:rsidRPr="007056E9">
              <w:rPr>
                <w:color w:val="000000" w:themeColor="text1"/>
              </w:rPr>
              <w:t>eaf</w:t>
            </w:r>
          </w:p>
        </w:tc>
        <w:tc>
          <w:tcPr>
            <w:tcW w:w="1716" w:type="dxa"/>
          </w:tcPr>
          <w:p w14:paraId="1990286D" w14:textId="11830ED8" w:rsidR="00661D76" w:rsidRPr="007056E9" w:rsidRDefault="004D5CC3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6BDD3A13" wp14:editId="57383442">
                  <wp:extent cx="950400" cy="950400"/>
                  <wp:effectExtent l="0" t="0" r="2540" b="2540"/>
                  <wp:docPr id="1020069931" name="Picture 2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20069931" name="Picture 1020069931"/>
                          <pic:cNvPicPr/>
                        </pic:nvPicPr>
                        <pic:blipFill>
                          <a:blip r:embed="rId2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5C034E37" w14:textId="77777777" w:rsidTr="0030204A">
        <w:tc>
          <w:tcPr>
            <w:tcW w:w="916" w:type="dxa"/>
          </w:tcPr>
          <w:p w14:paraId="64A9168A" w14:textId="23B96212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2</w:t>
            </w:r>
            <w:r>
              <w:rPr>
                <w:color w:val="000000" w:themeColor="text1"/>
                <w:lang w:val="en-US"/>
              </w:rPr>
              <w:t>3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1D1C5EA2" w14:textId="136973AD" w:rsidR="00661D76" w:rsidRPr="007056E9" w:rsidRDefault="00BB1E99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283361</w:t>
            </w:r>
          </w:p>
        </w:tc>
        <w:tc>
          <w:tcPr>
            <w:tcW w:w="3798" w:type="dxa"/>
          </w:tcPr>
          <w:p w14:paraId="58719100" w14:textId="77048319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2-Dodecenal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90060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EC79CD">
              <w:rPr>
                <w:rStyle w:val="EndnoteReference"/>
              </w:rPr>
              <w:t>3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17D48F62" w14:textId="072C71B1" w:rsidR="00661D76" w:rsidRPr="007056E9" w:rsidRDefault="00661D76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</w:t>
            </w:r>
            <w:r w:rsidRPr="007056E9">
              <w:rPr>
                <w:color w:val="000000" w:themeColor="text1"/>
              </w:rPr>
              <w:t>eaf</w:t>
            </w:r>
          </w:p>
        </w:tc>
        <w:tc>
          <w:tcPr>
            <w:tcW w:w="1716" w:type="dxa"/>
          </w:tcPr>
          <w:p w14:paraId="203B42F1" w14:textId="1BC9C7D7" w:rsidR="00661D76" w:rsidRPr="007056E9" w:rsidRDefault="00BB1E99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270440C6" wp14:editId="620481CD">
                  <wp:extent cx="950400" cy="950400"/>
                  <wp:effectExtent l="0" t="0" r="2540" b="2540"/>
                  <wp:docPr id="75539102" name="Picture 29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5539102" name="Picture 75539102"/>
                          <pic:cNvPicPr/>
                        </pic:nvPicPr>
                        <pic:blipFill>
                          <a:blip r:embed="rId3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5E1374D9" w14:textId="77777777" w:rsidTr="0030204A">
        <w:tc>
          <w:tcPr>
            <w:tcW w:w="916" w:type="dxa"/>
          </w:tcPr>
          <w:p w14:paraId="3D1BFD12" w14:textId="6EA6D433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2</w:t>
            </w:r>
            <w:r>
              <w:rPr>
                <w:color w:val="000000" w:themeColor="text1"/>
                <w:lang w:val="en-US"/>
              </w:rPr>
              <w:t>4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67C534D8" w14:textId="73E966F3" w:rsidR="00661D76" w:rsidRPr="007056E9" w:rsidRDefault="00BB1E99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280343</w:t>
            </w:r>
          </w:p>
        </w:tc>
        <w:tc>
          <w:tcPr>
            <w:tcW w:w="3798" w:type="dxa"/>
          </w:tcPr>
          <w:p w14:paraId="05DC8CEB" w14:textId="03264E7F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Quercetin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7916CD4A" w14:textId="0B37D1B6" w:rsidR="00661D76" w:rsidRPr="007056E9" w:rsidRDefault="00661D76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</w:t>
            </w:r>
            <w:r w:rsidRPr="007056E9">
              <w:rPr>
                <w:color w:val="000000" w:themeColor="text1"/>
              </w:rPr>
              <w:t>eaf</w:t>
            </w:r>
          </w:p>
        </w:tc>
        <w:tc>
          <w:tcPr>
            <w:tcW w:w="1716" w:type="dxa"/>
          </w:tcPr>
          <w:p w14:paraId="089A6B80" w14:textId="3D722309" w:rsidR="00661D76" w:rsidRPr="007056E9" w:rsidRDefault="00BB1E99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5EB6E948" wp14:editId="308E6348">
                  <wp:extent cx="950400" cy="950400"/>
                  <wp:effectExtent l="0" t="0" r="2540" b="2540"/>
                  <wp:docPr id="1248111357" name="Picture 30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48111357" name="Picture 1248111357"/>
                          <pic:cNvPicPr/>
                        </pic:nvPicPr>
                        <pic:blipFill>
                          <a:blip r:embed="rId3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52833FA9" w14:textId="77777777" w:rsidTr="0030204A">
        <w:tc>
          <w:tcPr>
            <w:tcW w:w="916" w:type="dxa"/>
          </w:tcPr>
          <w:p w14:paraId="1AE1D729" w14:textId="4AE9C0B7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25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204054A1" w14:textId="56AA2FDE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280445</w:t>
            </w:r>
          </w:p>
        </w:tc>
        <w:tc>
          <w:tcPr>
            <w:tcW w:w="3798" w:type="dxa"/>
          </w:tcPr>
          <w:p w14:paraId="3B9342D5" w14:textId="1D810C70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uteolin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1B77CA4F" w14:textId="73978BB6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10F3DCAC" w14:textId="152D7402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0BC821E2" wp14:editId="47498C9C">
                  <wp:extent cx="950400" cy="950400"/>
                  <wp:effectExtent l="0" t="0" r="2540" b="2540"/>
                  <wp:docPr id="1380799347" name="Picture 3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80799347" name="Picture 1380799347"/>
                          <pic:cNvPicPr/>
                        </pic:nvPicPr>
                        <pic:blipFill>
                          <a:blip r:embed="rId3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45F94B93" w14:textId="77777777" w:rsidTr="0030204A">
        <w:tc>
          <w:tcPr>
            <w:tcW w:w="916" w:type="dxa"/>
          </w:tcPr>
          <w:p w14:paraId="7F3DFC17" w14:textId="01966271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26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6EB1CAA3" w14:textId="0CACFB04" w:rsidR="00661D76" w:rsidRPr="007056E9" w:rsidRDefault="0022097D" w:rsidP="00EA0688">
            <w:pPr>
              <w:rPr>
                <w:color w:val="000000" w:themeColor="text1"/>
              </w:rPr>
            </w:pPr>
            <w:r w:rsidRPr="0022097D">
              <w:rPr>
                <w:color w:val="000000" w:themeColor="text1"/>
              </w:rPr>
              <w:t>101422334</w:t>
            </w:r>
          </w:p>
        </w:tc>
        <w:tc>
          <w:tcPr>
            <w:tcW w:w="3798" w:type="dxa"/>
          </w:tcPr>
          <w:p w14:paraId="102E15B5" w14:textId="7AC6DEE7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Vitexin 2''-O-p-coumarate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53037607" w14:textId="6F22CFE2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2A4A8872" w14:textId="1E637037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67D4BED3" wp14:editId="1305C777">
                  <wp:extent cx="950400" cy="950400"/>
                  <wp:effectExtent l="0" t="0" r="2540" b="2540"/>
                  <wp:docPr id="256801588" name="Picture 33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56801588" name="Picture 33" descr="A structure of a chemical formula&#10;&#10;Description automatically generated"/>
                          <pic:cNvPicPr/>
                        </pic:nvPicPr>
                        <pic:blipFill>
                          <a:blip r:embed="rId3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063255B8" w14:textId="77777777" w:rsidTr="0030204A">
        <w:tc>
          <w:tcPr>
            <w:tcW w:w="916" w:type="dxa"/>
          </w:tcPr>
          <w:p w14:paraId="1098FBDF" w14:textId="1EEA5986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27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656F66B5" w14:textId="572B4F03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71548</w:t>
            </w:r>
          </w:p>
        </w:tc>
        <w:tc>
          <w:tcPr>
            <w:tcW w:w="3798" w:type="dxa"/>
          </w:tcPr>
          <w:p w14:paraId="07D51D9F" w14:textId="3A62494A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Biotin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15DE20B9" w14:textId="68C5AFB1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1934EC19" w14:textId="3CB820FF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7ED6B472" wp14:editId="677C03B6">
                  <wp:extent cx="950400" cy="950400"/>
                  <wp:effectExtent l="0" t="0" r="2540" b="2540"/>
                  <wp:docPr id="76064305" name="Picture 34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76064305" name="Picture 76064305"/>
                          <pic:cNvPicPr/>
                        </pic:nvPicPr>
                        <pic:blipFill>
                          <a:blip r:embed="rId3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0D3A5030" w14:textId="77777777" w:rsidTr="0030204A">
        <w:tc>
          <w:tcPr>
            <w:tcW w:w="916" w:type="dxa"/>
          </w:tcPr>
          <w:p w14:paraId="11C925B2" w14:textId="1ED4593F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28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6472833E" w14:textId="2B8A7F3D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463</w:t>
            </w:r>
          </w:p>
        </w:tc>
        <w:tc>
          <w:tcPr>
            <w:tcW w:w="3798" w:type="dxa"/>
          </w:tcPr>
          <w:p w14:paraId="540F2166" w14:textId="67A28202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p-Cymene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90060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EC79CD">
              <w:rPr>
                <w:rStyle w:val="EndnoteReference"/>
              </w:rPr>
              <w:t>3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638130AD" w14:textId="02F1FE62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54A55508" w14:textId="2C69C93E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715A0E76" wp14:editId="24133327">
                  <wp:extent cx="950400" cy="950400"/>
                  <wp:effectExtent l="0" t="0" r="2540" b="2540"/>
                  <wp:docPr id="1573046344" name="Picture 35" descr="A black and white image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73046344" name="Picture 35" descr="A black and white image of a molecule&#10;&#10;Description automatically generated"/>
                          <pic:cNvPicPr/>
                        </pic:nvPicPr>
                        <pic:blipFill>
                          <a:blip r:embed="rId3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10C6A86A" w14:textId="77777777" w:rsidTr="0030204A">
        <w:tc>
          <w:tcPr>
            <w:tcW w:w="916" w:type="dxa"/>
          </w:tcPr>
          <w:p w14:paraId="66B357A6" w14:textId="54D503B7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29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63B89274" w14:textId="3205F64C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5997</w:t>
            </w:r>
          </w:p>
        </w:tc>
        <w:tc>
          <w:tcPr>
            <w:tcW w:w="3798" w:type="dxa"/>
          </w:tcPr>
          <w:p w14:paraId="1122F092" w14:textId="606276AB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Cholesterol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0473CE2F" w14:textId="42271F62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7523CF7D" w14:textId="40B13A32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6A125E50" wp14:editId="5C7FB567">
                  <wp:extent cx="950400" cy="950400"/>
                  <wp:effectExtent l="0" t="0" r="2540" b="2540"/>
                  <wp:docPr id="653817860" name="Picture 36" descr="A diagram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53817860" name="Picture 36" descr="A diagram of a molecule&#10;&#10;Description automatically generated"/>
                          <pic:cNvPicPr/>
                        </pic:nvPicPr>
                        <pic:blipFill>
                          <a:blip r:embed="rId3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78D54D0F" w14:textId="77777777" w:rsidTr="0030204A">
        <w:tc>
          <w:tcPr>
            <w:tcW w:w="916" w:type="dxa"/>
          </w:tcPr>
          <w:p w14:paraId="067E2652" w14:textId="6B47C3CE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  <w:r>
              <w:rPr>
                <w:color w:val="000000" w:themeColor="text1"/>
                <w:lang w:val="en-US"/>
              </w:rPr>
              <w:t>0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70063B75" w14:textId="3E262DE3" w:rsidR="00661D76" w:rsidRPr="007056E9" w:rsidRDefault="0022097D" w:rsidP="00EA0688">
            <w:pPr>
              <w:rPr>
                <w:color w:val="000000" w:themeColor="text1"/>
              </w:rPr>
            </w:pPr>
            <w:r w:rsidRPr="0022097D">
              <w:rPr>
                <w:color w:val="000000" w:themeColor="text1"/>
              </w:rPr>
              <w:t>135398658</w:t>
            </w:r>
          </w:p>
        </w:tc>
        <w:tc>
          <w:tcPr>
            <w:tcW w:w="3798" w:type="dxa"/>
          </w:tcPr>
          <w:p w14:paraId="30379C56" w14:textId="6840688A" w:rsidR="00661D76" w:rsidRPr="00452D2C" w:rsidRDefault="00661D76" w:rsidP="00EA0688">
            <w:pPr>
              <w:rPr>
                <w:color w:val="000000" w:themeColor="text1"/>
                <w:lang w:val="en-US"/>
              </w:rPr>
            </w:pPr>
            <w:r w:rsidRPr="007056E9">
              <w:rPr>
                <w:color w:val="000000" w:themeColor="text1"/>
              </w:rPr>
              <w:t>Folic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  <w:r w:rsidR="00452D2C">
              <w:rPr>
                <w:color w:val="000000" w:themeColor="text1"/>
                <w:lang w:val="en-US"/>
              </w:rPr>
              <w:t xml:space="preserve"> acid</w:t>
            </w:r>
          </w:p>
        </w:tc>
        <w:tc>
          <w:tcPr>
            <w:tcW w:w="1978" w:type="dxa"/>
          </w:tcPr>
          <w:p w14:paraId="60756110" w14:textId="42E77F43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027DEFE5" w14:textId="001FC7AC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5E3BCF13" wp14:editId="56D07F0A">
                  <wp:extent cx="950400" cy="950400"/>
                  <wp:effectExtent l="0" t="0" r="2540" b="2540"/>
                  <wp:docPr id="1526783428" name="Picture 37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26783428" name="Picture 37" descr="A structure of a chemical formula&#10;&#10;Description automatically generated"/>
                          <pic:cNvPicPr/>
                        </pic:nvPicPr>
                        <pic:blipFill>
                          <a:blip r:embed="rId3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4D2E74A9" w14:textId="77777777" w:rsidTr="0030204A">
        <w:tc>
          <w:tcPr>
            <w:tcW w:w="916" w:type="dxa"/>
          </w:tcPr>
          <w:p w14:paraId="3F1A72A2" w14:textId="4CD6DD45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  <w:r>
              <w:rPr>
                <w:color w:val="000000" w:themeColor="text1"/>
                <w:lang w:val="en-US"/>
              </w:rPr>
              <w:t>1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0D11587A" w14:textId="06CA3A5B" w:rsidR="00661D76" w:rsidRPr="007056E9" w:rsidRDefault="0022097D" w:rsidP="00EA0688">
            <w:pPr>
              <w:rPr>
                <w:color w:val="000000" w:themeColor="text1"/>
              </w:rPr>
            </w:pPr>
            <w:r w:rsidRPr="0022097D">
              <w:rPr>
                <w:color w:val="000000" w:themeColor="text1"/>
              </w:rPr>
              <w:t>54670067</w:t>
            </w:r>
          </w:p>
        </w:tc>
        <w:tc>
          <w:tcPr>
            <w:tcW w:w="3798" w:type="dxa"/>
          </w:tcPr>
          <w:p w14:paraId="29FA2B51" w14:textId="18B07178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Ascorbic acid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7D5C876E" w14:textId="5DEBAACD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3343A286" w14:textId="41DF9AA9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3A3D1CC3" wp14:editId="32271C31">
                  <wp:extent cx="950400" cy="950400"/>
                  <wp:effectExtent l="0" t="0" r="2540" b="2540"/>
                  <wp:docPr id="126338526" name="Picture 38" descr="A structure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6338526" name="Picture 38" descr="A structure of a molecule&#10;&#10;Description automatically generated"/>
                          <pic:cNvPicPr/>
                        </pic:nvPicPr>
                        <pic:blipFill>
                          <a:blip r:embed="rId3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5FA0DFF2" w14:textId="77777777" w:rsidTr="0030204A">
        <w:tc>
          <w:tcPr>
            <w:tcW w:w="916" w:type="dxa"/>
          </w:tcPr>
          <w:p w14:paraId="18D60B0C" w14:textId="490A726F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3</w:t>
            </w:r>
            <w:r>
              <w:rPr>
                <w:color w:val="000000" w:themeColor="text1"/>
                <w:lang w:val="en-US"/>
              </w:rPr>
              <w:t>2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45815F16" w14:textId="0516E4AB" w:rsidR="00661D76" w:rsidRPr="007056E9" w:rsidRDefault="0022097D" w:rsidP="00EA0688">
            <w:pPr>
              <w:rPr>
                <w:color w:val="000000" w:themeColor="text1"/>
              </w:rPr>
            </w:pPr>
            <w:r w:rsidRPr="0022097D">
              <w:rPr>
                <w:color w:val="000000" w:themeColor="text1"/>
              </w:rPr>
              <w:t>638278</w:t>
            </w:r>
          </w:p>
        </w:tc>
        <w:tc>
          <w:tcPr>
            <w:tcW w:w="3798" w:type="dxa"/>
          </w:tcPr>
          <w:p w14:paraId="0A3E5090" w14:textId="43FDD240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Isoliquiritigenin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13A55DA3" w14:textId="3ABFFCCB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6405E02C" w14:textId="2855F9C6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055BF621" wp14:editId="778910C2">
                  <wp:extent cx="950400" cy="950400"/>
                  <wp:effectExtent l="0" t="0" r="2540" b="2540"/>
                  <wp:docPr id="940371909" name="Picture 39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40371909" name="Picture 39" descr="A structure of a chemical formula&#10;&#10;Description automatically generated"/>
                          <pic:cNvPicPr/>
                        </pic:nvPicPr>
                        <pic:blipFill>
                          <a:blip r:embed="rId3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02914706" w14:textId="77777777" w:rsidTr="0030204A">
        <w:tc>
          <w:tcPr>
            <w:tcW w:w="916" w:type="dxa"/>
          </w:tcPr>
          <w:p w14:paraId="52759E08" w14:textId="4C3070D8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  <w:r>
              <w:rPr>
                <w:color w:val="000000" w:themeColor="text1"/>
                <w:lang w:val="en-US"/>
              </w:rPr>
              <w:t>3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4B6A0E9F" w14:textId="1FCA88F8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6989</w:t>
            </w:r>
          </w:p>
        </w:tc>
        <w:tc>
          <w:tcPr>
            <w:tcW w:w="3798" w:type="dxa"/>
          </w:tcPr>
          <w:p w14:paraId="39BC325D" w14:textId="7B77A9ED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Thymol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90060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EC79CD">
              <w:rPr>
                <w:rStyle w:val="EndnoteReference"/>
              </w:rPr>
              <w:t>3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03E4DF66" w14:textId="074DB6C3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536F7848" w14:textId="57ABA183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6E5FFEA5" wp14:editId="308EA76F">
                  <wp:extent cx="950400" cy="950400"/>
                  <wp:effectExtent l="0" t="0" r="2540" b="2540"/>
                  <wp:docPr id="1094242247" name="Picture 40" descr="A black and white drawing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4242247" name="Picture 40" descr="A black and white drawing of a molecule&#10;&#10;Description automatically generated"/>
                          <pic:cNvPicPr/>
                        </pic:nvPicPr>
                        <pic:blipFill>
                          <a:blip r:embed="rId4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5C1CF1AA" w14:textId="77777777" w:rsidTr="0030204A">
        <w:tc>
          <w:tcPr>
            <w:tcW w:w="916" w:type="dxa"/>
          </w:tcPr>
          <w:p w14:paraId="7E1E779F" w14:textId="60B26FED" w:rsidR="00661D76" w:rsidRPr="007056E9" w:rsidRDefault="009E07F4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3</w:t>
            </w:r>
            <w:r>
              <w:rPr>
                <w:color w:val="000000" w:themeColor="text1"/>
                <w:lang w:val="en-US"/>
              </w:rPr>
              <w:t>4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5D63C0C1" w14:textId="776C9123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174</w:t>
            </w:r>
          </w:p>
        </w:tc>
        <w:tc>
          <w:tcPr>
            <w:tcW w:w="3798" w:type="dxa"/>
          </w:tcPr>
          <w:p w14:paraId="1A5E670E" w14:textId="38BEF0A5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1-Decanol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90060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EC79CD">
              <w:rPr>
                <w:rStyle w:val="EndnoteReference"/>
              </w:rPr>
              <w:t>3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32A44E91" w14:textId="7C0BE53D" w:rsidR="00661D76" w:rsidRPr="007056E9" w:rsidRDefault="00661D76" w:rsidP="00EA0688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49F064A1" w14:textId="40F060E0" w:rsidR="00661D76" w:rsidRPr="007056E9" w:rsidRDefault="0022097D" w:rsidP="00EA0688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60C15122" wp14:editId="2599D017">
                  <wp:extent cx="950400" cy="950400"/>
                  <wp:effectExtent l="0" t="0" r="2540" b="2540"/>
                  <wp:docPr id="1166089293" name="Picture 41" descr="A black line with red letters&#10;&#10;Description automatically generated with medium confidenc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66089293" name="Picture 41" descr="A black line with red letters&#10;&#10;Description automatically generated with medium confidence"/>
                          <pic:cNvPicPr/>
                        </pic:nvPicPr>
                        <pic:blipFill>
                          <a:blip r:embed="rId4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15562102" w14:textId="77777777" w:rsidTr="0030204A">
        <w:tc>
          <w:tcPr>
            <w:tcW w:w="916" w:type="dxa"/>
          </w:tcPr>
          <w:p w14:paraId="391B88F7" w14:textId="0CB6F665" w:rsidR="00661D76" w:rsidRPr="007056E9" w:rsidRDefault="009E07F4" w:rsidP="007056E9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35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6720571E" w14:textId="6017106B" w:rsidR="00661D76" w:rsidRPr="007056E9" w:rsidRDefault="0022097D" w:rsidP="007056E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175</w:t>
            </w:r>
          </w:p>
        </w:tc>
        <w:tc>
          <w:tcPr>
            <w:tcW w:w="3798" w:type="dxa"/>
          </w:tcPr>
          <w:p w14:paraId="5D6FFC18" w14:textId="1022B40C" w:rsidR="00661D76" w:rsidRPr="007056E9" w:rsidRDefault="00661D76" w:rsidP="007056E9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Decanal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90060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EC79CD">
              <w:rPr>
                <w:rStyle w:val="EndnoteReference"/>
              </w:rPr>
              <w:t>3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2C270FCB" w14:textId="17243564" w:rsidR="00661D76" w:rsidRPr="007056E9" w:rsidRDefault="00661D76" w:rsidP="007056E9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18873A92" w14:textId="2BC6AC1F" w:rsidR="00661D76" w:rsidRPr="007056E9" w:rsidRDefault="0022097D" w:rsidP="007056E9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7FC5E478" wp14:editId="3939E88A">
                  <wp:extent cx="950400" cy="950400"/>
                  <wp:effectExtent l="0" t="0" r="2540" b="2540"/>
                  <wp:docPr id="1311694619" name="Picture 42" descr="A structure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11694619" name="Picture 42" descr="A structure of a molecule&#10;&#10;Description automatically generated"/>
                          <pic:cNvPicPr/>
                        </pic:nvPicPr>
                        <pic:blipFill>
                          <a:blip r:embed="rId4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4BA37EB7" w14:textId="77777777" w:rsidTr="0030204A">
        <w:tc>
          <w:tcPr>
            <w:tcW w:w="916" w:type="dxa"/>
          </w:tcPr>
          <w:p w14:paraId="46888452" w14:textId="27A65075" w:rsidR="00661D76" w:rsidRPr="007056E9" w:rsidRDefault="009E07F4" w:rsidP="007056E9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36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42122180" w14:textId="58A439F7" w:rsidR="00661D76" w:rsidRPr="007056E9" w:rsidRDefault="005E4910" w:rsidP="007056E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85</w:t>
            </w:r>
          </w:p>
        </w:tc>
        <w:tc>
          <w:tcPr>
            <w:tcW w:w="3798" w:type="dxa"/>
          </w:tcPr>
          <w:p w14:paraId="26E763D2" w14:textId="30200FDE" w:rsidR="00661D76" w:rsidRPr="007056E9" w:rsidRDefault="00661D76" w:rsidP="007056E9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Palmitic acid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15ED3CD8" w14:textId="00F109F4" w:rsidR="00661D76" w:rsidRPr="007056E9" w:rsidRDefault="00661D76" w:rsidP="007056E9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086E7A3B" w14:textId="418F5726" w:rsidR="00661D76" w:rsidRPr="007056E9" w:rsidRDefault="005E4910" w:rsidP="007056E9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330F34CE" wp14:editId="79DF714B">
                  <wp:extent cx="950400" cy="950400"/>
                  <wp:effectExtent l="0" t="0" r="2540" b="2540"/>
                  <wp:docPr id="19604740" name="Picture 44" descr="A structure of a chemical compound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604740" name="Picture 44" descr="A structure of a chemical compound&#10;&#10;Description automatically generated"/>
                          <pic:cNvPicPr/>
                        </pic:nvPicPr>
                        <pic:blipFill>
                          <a:blip r:embed="rId4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0C43E324" w14:textId="77777777" w:rsidTr="0030204A">
        <w:tc>
          <w:tcPr>
            <w:tcW w:w="916" w:type="dxa"/>
          </w:tcPr>
          <w:p w14:paraId="53FFB9F6" w14:textId="6FF75819" w:rsidR="00661D76" w:rsidRPr="007056E9" w:rsidRDefault="009E07F4" w:rsidP="007056E9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37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1788B7A9" w14:textId="3325CB43" w:rsidR="00661D76" w:rsidRPr="007056E9" w:rsidRDefault="005E4910" w:rsidP="007056E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38</w:t>
            </w:r>
          </w:p>
        </w:tc>
        <w:tc>
          <w:tcPr>
            <w:tcW w:w="3798" w:type="dxa"/>
          </w:tcPr>
          <w:p w14:paraId="5A410FFD" w14:textId="590D83ED" w:rsidR="00661D76" w:rsidRPr="007056E9" w:rsidRDefault="00661D76" w:rsidP="007056E9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Nicotinic acid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0D0F5121" w14:textId="3A178299" w:rsidR="00661D76" w:rsidRPr="007056E9" w:rsidRDefault="00661D76" w:rsidP="007056E9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57C4DA08" w14:textId="5D0CEA47" w:rsidR="00661D76" w:rsidRPr="007056E9" w:rsidRDefault="005E4910" w:rsidP="007056E9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53848F5E" wp14:editId="59FD69FB">
                  <wp:extent cx="950400" cy="950400"/>
                  <wp:effectExtent l="0" t="0" r="2540" b="2540"/>
                  <wp:docPr id="2144550719" name="Picture 45" descr="A drawing of a chemical structur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44550719" name="Picture 45" descr="A drawing of a chemical structure&#10;&#10;Description automatically generated"/>
                          <pic:cNvPicPr/>
                        </pic:nvPicPr>
                        <pic:blipFill>
                          <a:blip r:embed="rId4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7D13975C" w14:textId="77777777" w:rsidTr="0030204A">
        <w:tc>
          <w:tcPr>
            <w:tcW w:w="916" w:type="dxa"/>
          </w:tcPr>
          <w:p w14:paraId="2743558B" w14:textId="621FA732" w:rsidR="00661D76" w:rsidRPr="007056E9" w:rsidRDefault="009E07F4" w:rsidP="007056E9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38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11DEBC76" w14:textId="6E66C554" w:rsidR="00661D76" w:rsidRPr="007056E9" w:rsidRDefault="005E4910" w:rsidP="007056E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892</w:t>
            </w:r>
          </w:p>
        </w:tc>
        <w:tc>
          <w:tcPr>
            <w:tcW w:w="3798" w:type="dxa"/>
          </w:tcPr>
          <w:p w14:paraId="236D94BA" w14:textId="768AF17D" w:rsidR="00661D76" w:rsidRPr="007056E9" w:rsidRDefault="00661D76" w:rsidP="007056E9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Inositol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3DEF6356" w14:textId="32FA00D3" w:rsidR="00661D76" w:rsidRPr="007056E9" w:rsidRDefault="00661D76" w:rsidP="007056E9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6D9AA85F" w14:textId="48E50F13" w:rsidR="00661D76" w:rsidRPr="007056E9" w:rsidRDefault="005E4910" w:rsidP="007056E9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16801BDB" wp14:editId="7F6E23B1">
                  <wp:extent cx="950400" cy="950400"/>
                  <wp:effectExtent l="0" t="0" r="2540" b="2540"/>
                  <wp:docPr id="693703700" name="Picture 46" descr="A hexagonal structure with red dots and black lines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93703700" name="Picture 46" descr="A hexagonal structure with red dots and black lines&#10;&#10;Description automatically generated"/>
                          <pic:cNvPicPr/>
                        </pic:nvPicPr>
                        <pic:blipFill>
                          <a:blip r:embed="rId4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5176419E" w14:textId="77777777" w:rsidTr="0030204A">
        <w:tc>
          <w:tcPr>
            <w:tcW w:w="916" w:type="dxa"/>
          </w:tcPr>
          <w:p w14:paraId="688F8185" w14:textId="61B0C547" w:rsidR="00661D76" w:rsidRPr="007056E9" w:rsidRDefault="009E07F4" w:rsidP="007056E9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39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32B3CAC8" w14:textId="6BBE0163" w:rsidR="00661D76" w:rsidRPr="007056E9" w:rsidRDefault="005E4910" w:rsidP="007056E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79036</w:t>
            </w:r>
          </w:p>
        </w:tc>
        <w:tc>
          <w:tcPr>
            <w:tcW w:w="3798" w:type="dxa"/>
          </w:tcPr>
          <w:p w14:paraId="73A2B016" w14:textId="4B5F32CF" w:rsidR="00661D76" w:rsidRPr="007056E9" w:rsidRDefault="00661D76" w:rsidP="007056E9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Isopiperitenone</w:t>
            </w:r>
            <w:bookmarkStart w:id="2" w:name="_Ref177490060"/>
            <w:r w:rsidR="00171D48">
              <w:rPr>
                <w:color w:val="000000" w:themeColor="text1"/>
              </w:rPr>
              <w:t xml:space="preserve"> </w:t>
            </w:r>
            <w:r>
              <w:rPr>
                <w:rStyle w:val="EndnoteReference"/>
                <w:color w:val="000000" w:themeColor="text1"/>
              </w:rPr>
              <w:endnoteReference w:id="3"/>
            </w:r>
            <w:bookmarkEnd w:id="2"/>
          </w:p>
        </w:tc>
        <w:tc>
          <w:tcPr>
            <w:tcW w:w="1978" w:type="dxa"/>
          </w:tcPr>
          <w:p w14:paraId="434A2C03" w14:textId="3BFE6A68" w:rsidR="00661D76" w:rsidRPr="007056E9" w:rsidRDefault="00661D76" w:rsidP="007056E9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0EDEC6AF" w14:textId="312549B8" w:rsidR="00661D76" w:rsidRPr="007056E9" w:rsidRDefault="005E4910" w:rsidP="007056E9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7E89F547" wp14:editId="62791602">
                  <wp:extent cx="950400" cy="950400"/>
                  <wp:effectExtent l="0" t="0" r="2540" b="2540"/>
                  <wp:docPr id="858659541" name="Picture 47" descr="A black and white drawing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8659541" name="Picture 47" descr="A black and white drawing of a molecule&#10;&#10;Description automatically generated"/>
                          <pic:cNvPicPr/>
                        </pic:nvPicPr>
                        <pic:blipFill>
                          <a:blip r:embed="rId4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1BD9AAAD" w14:textId="77777777" w:rsidTr="0030204A">
        <w:tc>
          <w:tcPr>
            <w:tcW w:w="916" w:type="dxa"/>
          </w:tcPr>
          <w:p w14:paraId="1F103022" w14:textId="208E2663" w:rsidR="00661D76" w:rsidRPr="007056E9" w:rsidRDefault="009E07F4" w:rsidP="007056E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lastRenderedPageBreak/>
              <w:t>4</w:t>
            </w:r>
            <w:r>
              <w:rPr>
                <w:color w:val="000000" w:themeColor="text1"/>
                <w:lang w:val="en-US"/>
              </w:rPr>
              <w:t>0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157F0550" w14:textId="0566C4AB" w:rsidR="00661D76" w:rsidRPr="007056E9" w:rsidRDefault="005E4910" w:rsidP="007056E9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162350</w:t>
            </w:r>
          </w:p>
        </w:tc>
        <w:tc>
          <w:tcPr>
            <w:tcW w:w="3798" w:type="dxa"/>
          </w:tcPr>
          <w:p w14:paraId="40C036AC" w14:textId="1E2D0658" w:rsidR="00661D76" w:rsidRPr="007056E9" w:rsidRDefault="00661D76" w:rsidP="007056E9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Isovitexin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color w:val="000000" w:themeColor="text1"/>
              </w:rPr>
              <w:fldChar w:fldCharType="begin"/>
            </w:r>
            <w:r>
              <w:rPr>
                <w:color w:val="000000" w:themeColor="text1"/>
              </w:rPr>
              <w:instrText xml:space="preserve"> NOTEREF _Ref177489472 \f \h </w:instrText>
            </w:r>
            <w:r>
              <w:rPr>
                <w:color w:val="000000" w:themeColor="text1"/>
              </w:rPr>
            </w:r>
            <w:r>
              <w:rPr>
                <w:color w:val="000000" w:themeColor="text1"/>
              </w:rPr>
              <w:fldChar w:fldCharType="separate"/>
            </w:r>
            <w:r w:rsidRPr="008B6502">
              <w:rPr>
                <w:rStyle w:val="EndnoteReference"/>
              </w:rPr>
              <w:t>2</w:t>
            </w:r>
            <w:r>
              <w:rPr>
                <w:color w:val="000000" w:themeColor="text1"/>
              </w:rPr>
              <w:fldChar w:fldCharType="end"/>
            </w:r>
          </w:p>
        </w:tc>
        <w:tc>
          <w:tcPr>
            <w:tcW w:w="1978" w:type="dxa"/>
          </w:tcPr>
          <w:p w14:paraId="28FE2A05" w14:textId="2A44E3C3" w:rsidR="00661D76" w:rsidRPr="007056E9" w:rsidRDefault="00661D76" w:rsidP="007056E9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1DA67CD6" w14:textId="7E47A6F6" w:rsidR="00661D76" w:rsidRPr="007056E9" w:rsidRDefault="005E4910" w:rsidP="007056E9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1DDD2547" wp14:editId="77FF18D3">
                  <wp:extent cx="950400" cy="950400"/>
                  <wp:effectExtent l="0" t="0" r="2540" b="2540"/>
                  <wp:docPr id="857818147" name="Picture 48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857818147" name="Picture 48" descr="A structure of a chemical formula&#10;&#10;Description automatically generated"/>
                          <pic:cNvPicPr/>
                        </pic:nvPicPr>
                        <pic:blipFill>
                          <a:blip r:embed="rId4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6090D0C1" w14:textId="77777777" w:rsidTr="0030204A">
        <w:tc>
          <w:tcPr>
            <w:tcW w:w="916" w:type="dxa"/>
          </w:tcPr>
          <w:p w14:paraId="335427F6" w14:textId="7093101D" w:rsidR="00661D76" w:rsidRPr="007056E9" w:rsidRDefault="009E07F4" w:rsidP="00EC79C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4</w:t>
            </w:r>
            <w:r>
              <w:rPr>
                <w:color w:val="000000" w:themeColor="text1"/>
                <w:lang w:val="en-US"/>
              </w:rPr>
              <w:t>1</w:t>
            </w:r>
            <w:r w:rsidR="00BB1E99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47D93DA4" w14:textId="3DAB0F48" w:rsidR="00661D76" w:rsidRPr="007056E9" w:rsidRDefault="0030204A" w:rsidP="00EC79C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99474</w:t>
            </w:r>
          </w:p>
        </w:tc>
        <w:tc>
          <w:tcPr>
            <w:tcW w:w="3798" w:type="dxa"/>
          </w:tcPr>
          <w:p w14:paraId="741EA6D3" w14:textId="095D6C95" w:rsidR="00661D76" w:rsidRPr="007056E9" w:rsidRDefault="00661D76" w:rsidP="00EC79CD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Diosgenin</w:t>
            </w:r>
            <w:r w:rsidR="00171D48">
              <w:rPr>
                <w:color w:val="000000" w:themeColor="text1"/>
              </w:rPr>
              <w:t xml:space="preserve"> </w:t>
            </w:r>
            <w:r>
              <w:rPr>
                <w:rStyle w:val="EndnoteReference"/>
                <w:color w:val="000000" w:themeColor="text1"/>
              </w:rPr>
              <w:endnoteReference w:id="4"/>
            </w:r>
          </w:p>
        </w:tc>
        <w:tc>
          <w:tcPr>
            <w:tcW w:w="1978" w:type="dxa"/>
          </w:tcPr>
          <w:p w14:paraId="56F2DC38" w14:textId="7176EEC5" w:rsidR="00661D76" w:rsidRPr="007056E9" w:rsidRDefault="00661D76" w:rsidP="00EC79CD">
            <w:pPr>
              <w:rPr>
                <w:color w:val="000000" w:themeColor="text1"/>
              </w:rPr>
            </w:pPr>
            <w:r w:rsidRPr="007056E9"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3DF73C04" w14:textId="5871A7EF" w:rsidR="00661D76" w:rsidRPr="007056E9" w:rsidRDefault="0030204A" w:rsidP="00EC79CD">
            <w:pPr>
              <w:rPr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1B445285" wp14:editId="3CB11398">
                  <wp:extent cx="950400" cy="950400"/>
                  <wp:effectExtent l="0" t="0" r="2540" b="2540"/>
                  <wp:docPr id="2018671973" name="Picture 51" descr="A structure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18671973" name="Picture 51" descr="A structure of a molecule&#10;&#10;Description automatically generated"/>
                          <pic:cNvPicPr/>
                        </pic:nvPicPr>
                        <pic:blipFill>
                          <a:blip r:embed="rId4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30204A" w:rsidRPr="007056E9" w14:paraId="2B4B1C43" w14:textId="77777777" w:rsidTr="0030204A">
        <w:tc>
          <w:tcPr>
            <w:tcW w:w="916" w:type="dxa"/>
          </w:tcPr>
          <w:p w14:paraId="54640603" w14:textId="504C75CE" w:rsidR="0030204A" w:rsidRDefault="009E07F4" w:rsidP="00EC79CD">
            <w:pPr>
              <w:rPr>
                <w:color w:val="000000" w:themeColor="text1"/>
              </w:rPr>
            </w:pPr>
            <w:r>
              <w:rPr>
                <w:color w:val="000000" w:themeColor="text1"/>
                <w:lang w:val="en-US"/>
              </w:rPr>
              <w:t>42</w:t>
            </w:r>
            <w:r w:rsidR="0030204A">
              <w:rPr>
                <w:color w:val="000000" w:themeColor="text1"/>
              </w:rPr>
              <w:t>.</w:t>
            </w:r>
          </w:p>
        </w:tc>
        <w:tc>
          <w:tcPr>
            <w:tcW w:w="1368" w:type="dxa"/>
          </w:tcPr>
          <w:p w14:paraId="1C47923C" w14:textId="3DCBC121" w:rsidR="0030204A" w:rsidRDefault="0030204A" w:rsidP="00EC79CD">
            <w:pPr>
              <w:rPr>
                <w:color w:val="000000" w:themeColor="text1"/>
              </w:rPr>
            </w:pPr>
            <w:r w:rsidRPr="0030204A">
              <w:rPr>
                <w:color w:val="000000" w:themeColor="text1"/>
              </w:rPr>
              <w:t>6857447</w:t>
            </w:r>
          </w:p>
        </w:tc>
        <w:tc>
          <w:tcPr>
            <w:tcW w:w="3798" w:type="dxa"/>
          </w:tcPr>
          <w:p w14:paraId="00C1C5EB" w14:textId="6BEE686A" w:rsidR="0030204A" w:rsidRPr="007056E9" w:rsidRDefault="0030204A" w:rsidP="00EC79C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 xml:space="preserve">beta-Tocopherol </w:t>
            </w:r>
            <w:r>
              <w:rPr>
                <w:rStyle w:val="EndnoteReference"/>
                <w:color w:val="000000" w:themeColor="text1"/>
              </w:rPr>
              <w:endnoteReference w:id="5"/>
            </w:r>
          </w:p>
        </w:tc>
        <w:tc>
          <w:tcPr>
            <w:tcW w:w="1978" w:type="dxa"/>
          </w:tcPr>
          <w:p w14:paraId="24D26BBD" w14:textId="3B42845E" w:rsidR="0030204A" w:rsidRPr="007056E9" w:rsidRDefault="0030204A" w:rsidP="00EC79CD">
            <w:pPr>
              <w:rPr>
                <w:color w:val="000000" w:themeColor="text1"/>
              </w:rPr>
            </w:pPr>
            <w:r>
              <w:rPr>
                <w:color w:val="000000" w:themeColor="text1"/>
              </w:rPr>
              <w:t>leaf</w:t>
            </w:r>
          </w:p>
        </w:tc>
        <w:tc>
          <w:tcPr>
            <w:tcW w:w="1716" w:type="dxa"/>
          </w:tcPr>
          <w:p w14:paraId="377C0150" w14:textId="0861E5FD" w:rsidR="0030204A" w:rsidRDefault="0030204A" w:rsidP="00EC79CD">
            <w:pPr>
              <w:rPr>
                <w:noProof/>
                <w:color w:val="000000" w:themeColor="text1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2EC0E072" wp14:editId="604F8523">
                  <wp:extent cx="950400" cy="950400"/>
                  <wp:effectExtent l="0" t="0" r="2540" b="2540"/>
                  <wp:docPr id="1390290508" name="Picture 5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90290508" name="Picture 1390290508"/>
                          <pic:cNvPicPr/>
                        </pic:nvPicPr>
                        <pic:blipFill>
                          <a:blip r:embed="rId49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A9081D" w:rsidRPr="007056E9" w14:paraId="5F30013A" w14:textId="77777777" w:rsidTr="0030204A">
        <w:tc>
          <w:tcPr>
            <w:tcW w:w="916" w:type="dxa"/>
          </w:tcPr>
          <w:p w14:paraId="03FBD821" w14:textId="3D05D4F6" w:rsidR="00A9081D" w:rsidRPr="00A9081D" w:rsidRDefault="009E07F4" w:rsidP="00EC79C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43.</w:t>
            </w:r>
          </w:p>
        </w:tc>
        <w:tc>
          <w:tcPr>
            <w:tcW w:w="1368" w:type="dxa"/>
          </w:tcPr>
          <w:p w14:paraId="6F9F1F2F" w14:textId="1FA6CDF3" w:rsidR="00A9081D" w:rsidRPr="00A9081D" w:rsidRDefault="00A9081D" w:rsidP="00EC79CD">
            <w:pPr>
              <w:rPr>
                <w:color w:val="000000" w:themeColor="text1"/>
                <w:lang w:val="en-US"/>
              </w:rPr>
            </w:pPr>
            <w:r w:rsidRPr="00A9081D">
              <w:rPr>
                <w:color w:val="000000" w:themeColor="text1"/>
              </w:rPr>
              <w:t>3764</w:t>
            </w:r>
            <w:r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3798" w:type="dxa"/>
          </w:tcPr>
          <w:p w14:paraId="467C4CEE" w14:textId="52704B07" w:rsidR="00A9081D" w:rsidRPr="00A9081D" w:rsidRDefault="00A9081D" w:rsidP="00EC79CD">
            <w:pPr>
              <w:rPr>
                <w:color w:val="000000" w:themeColor="text1"/>
                <w:vertAlign w:val="superscript"/>
                <w:lang w:val="en-US"/>
              </w:rPr>
            </w:pPr>
            <w:r>
              <w:rPr>
                <w:color w:val="000000" w:themeColor="text1"/>
              </w:rPr>
              <w:t>Isoformononetin</w:t>
            </w:r>
            <w:r>
              <w:rPr>
                <w:color w:val="000000" w:themeColor="text1"/>
                <w:lang w:val="en-US"/>
              </w:rPr>
              <w:t xml:space="preserve"> </w:t>
            </w:r>
            <w:r>
              <w:rPr>
                <w:color w:val="000000" w:themeColor="text1"/>
                <w:vertAlign w:val="superscript"/>
                <w:lang w:val="en-US"/>
              </w:rPr>
              <w:t>6</w:t>
            </w:r>
          </w:p>
        </w:tc>
        <w:tc>
          <w:tcPr>
            <w:tcW w:w="1978" w:type="dxa"/>
          </w:tcPr>
          <w:p w14:paraId="29A00DDF" w14:textId="1B831C12" w:rsidR="00A9081D" w:rsidRPr="00A9081D" w:rsidRDefault="00A9081D" w:rsidP="00EC79C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Leaf, seed</w:t>
            </w:r>
          </w:p>
        </w:tc>
        <w:tc>
          <w:tcPr>
            <w:tcW w:w="1716" w:type="dxa"/>
          </w:tcPr>
          <w:p w14:paraId="7C40DB75" w14:textId="4CB744D7" w:rsidR="00A9081D" w:rsidRDefault="003B3C48" w:rsidP="00EC79CD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2DD8DC46" wp14:editId="4BD7D724">
                  <wp:extent cx="950400" cy="950400"/>
                  <wp:effectExtent l="0" t="0" r="2540" b="2540"/>
                  <wp:docPr id="1104975094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104975094" name="Picture 1104975094"/>
                          <pic:cNvPicPr/>
                        </pic:nvPicPr>
                        <pic:blipFill>
                          <a:blip r:embed="rId50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5A48" w:rsidRPr="007056E9" w14:paraId="39EFE1E9" w14:textId="77777777" w:rsidTr="0030204A">
        <w:tc>
          <w:tcPr>
            <w:tcW w:w="916" w:type="dxa"/>
          </w:tcPr>
          <w:p w14:paraId="4EF87FD1" w14:textId="0AAED489" w:rsidR="00685A48" w:rsidRDefault="009E07F4" w:rsidP="00EC79C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44.</w:t>
            </w:r>
          </w:p>
        </w:tc>
        <w:tc>
          <w:tcPr>
            <w:tcW w:w="1368" w:type="dxa"/>
          </w:tcPr>
          <w:p w14:paraId="2E4C4613" w14:textId="2A38DDDC" w:rsidR="00685A48" w:rsidRPr="00A9081D" w:rsidRDefault="00685A48" w:rsidP="00EC79CD">
            <w:pPr>
              <w:rPr>
                <w:color w:val="000000" w:themeColor="text1"/>
              </w:rPr>
            </w:pPr>
            <w:r w:rsidRPr="00685A48">
              <w:rPr>
                <w:color w:val="000000" w:themeColor="text1"/>
              </w:rPr>
              <w:t>92759</w:t>
            </w:r>
          </w:p>
        </w:tc>
        <w:tc>
          <w:tcPr>
            <w:tcW w:w="3798" w:type="dxa"/>
          </w:tcPr>
          <w:p w14:paraId="3F2915E1" w14:textId="02B6170B" w:rsidR="00685A48" w:rsidRPr="00685A48" w:rsidRDefault="00685A48" w:rsidP="00EC79CD">
            <w:pPr>
              <w:rPr>
                <w:color w:val="000000" w:themeColor="text1"/>
                <w:vertAlign w:val="superscript"/>
                <w:lang w:val="en-US"/>
              </w:rPr>
            </w:pPr>
            <w:r w:rsidRPr="00685A48">
              <w:rPr>
                <w:color w:val="000000" w:themeColor="text1"/>
              </w:rPr>
              <w:t>Genistein</w:t>
            </w:r>
            <w:r>
              <w:rPr>
                <w:color w:val="000000" w:themeColor="text1"/>
                <w:lang w:val="en-US"/>
              </w:rPr>
              <w:t xml:space="preserve"> </w:t>
            </w:r>
            <w:r>
              <w:rPr>
                <w:color w:val="000000" w:themeColor="text1"/>
                <w:vertAlign w:val="superscript"/>
                <w:lang w:val="en-US"/>
              </w:rPr>
              <w:t>6</w:t>
            </w:r>
          </w:p>
        </w:tc>
        <w:tc>
          <w:tcPr>
            <w:tcW w:w="1978" w:type="dxa"/>
          </w:tcPr>
          <w:p w14:paraId="26391D73" w14:textId="0BA1B3BD" w:rsidR="00685A48" w:rsidRDefault="00685A48" w:rsidP="00EC79C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Leaf, seed</w:t>
            </w:r>
          </w:p>
        </w:tc>
        <w:tc>
          <w:tcPr>
            <w:tcW w:w="1716" w:type="dxa"/>
          </w:tcPr>
          <w:p w14:paraId="782B8DE7" w14:textId="03DEC2B0" w:rsidR="00685A48" w:rsidRDefault="003B3C48" w:rsidP="00EC79CD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13DF9715" wp14:editId="5EA01501">
                  <wp:extent cx="950400" cy="950400"/>
                  <wp:effectExtent l="0" t="0" r="2540" b="2540"/>
                  <wp:docPr id="1990775068" name="Picture 2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990775068" name="Picture 2" descr="A structure of a chemical formula&#10;&#10;Description automatically generated"/>
                          <pic:cNvPicPr/>
                        </pic:nvPicPr>
                        <pic:blipFill>
                          <a:blip r:embed="rId51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5A48" w:rsidRPr="007056E9" w14:paraId="141F26CE" w14:textId="77777777" w:rsidTr="0030204A">
        <w:tc>
          <w:tcPr>
            <w:tcW w:w="916" w:type="dxa"/>
          </w:tcPr>
          <w:p w14:paraId="287C03F0" w14:textId="5B3D12AB" w:rsidR="00685A48" w:rsidRDefault="009E07F4" w:rsidP="00EC79C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45.</w:t>
            </w:r>
          </w:p>
        </w:tc>
        <w:tc>
          <w:tcPr>
            <w:tcW w:w="1368" w:type="dxa"/>
          </w:tcPr>
          <w:p w14:paraId="38AFD2F9" w14:textId="7F74110D" w:rsidR="00685A48" w:rsidRPr="00685A48" w:rsidRDefault="00685A48" w:rsidP="00EC79CD">
            <w:pPr>
              <w:rPr>
                <w:color w:val="000000" w:themeColor="text1"/>
                <w:lang w:val="en-US"/>
              </w:rPr>
            </w:pPr>
            <w:r w:rsidRPr="00685A48">
              <w:rPr>
                <w:color w:val="000000" w:themeColor="text1"/>
              </w:rPr>
              <w:t>5280443</w:t>
            </w:r>
            <w:r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3798" w:type="dxa"/>
          </w:tcPr>
          <w:p w14:paraId="4C3D6A8E" w14:textId="76DBB6EA" w:rsidR="00685A48" w:rsidRPr="00685A48" w:rsidRDefault="00685A48" w:rsidP="00EC79CD">
            <w:pPr>
              <w:rPr>
                <w:color w:val="000000" w:themeColor="text1"/>
                <w:vertAlign w:val="superscript"/>
                <w:lang w:val="en-US"/>
              </w:rPr>
            </w:pPr>
            <w:r w:rsidRPr="00685A48">
              <w:rPr>
                <w:color w:val="000000" w:themeColor="text1"/>
              </w:rPr>
              <w:t>Apigenin</w:t>
            </w:r>
            <w:r>
              <w:rPr>
                <w:color w:val="000000" w:themeColor="text1"/>
                <w:lang w:val="en-US"/>
              </w:rPr>
              <w:t xml:space="preserve"> </w:t>
            </w:r>
            <w:r>
              <w:rPr>
                <w:color w:val="000000" w:themeColor="text1"/>
                <w:vertAlign w:val="superscript"/>
                <w:lang w:val="en-US"/>
              </w:rPr>
              <w:t>6</w:t>
            </w:r>
          </w:p>
        </w:tc>
        <w:tc>
          <w:tcPr>
            <w:tcW w:w="1978" w:type="dxa"/>
          </w:tcPr>
          <w:p w14:paraId="6B2DAA17" w14:textId="7CD3D464" w:rsidR="00685A48" w:rsidRDefault="00685A48" w:rsidP="00EC79C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Leaf, seed</w:t>
            </w:r>
          </w:p>
        </w:tc>
        <w:tc>
          <w:tcPr>
            <w:tcW w:w="1716" w:type="dxa"/>
          </w:tcPr>
          <w:p w14:paraId="51E332C2" w14:textId="106D508A" w:rsidR="00685A48" w:rsidRDefault="003B3C48" w:rsidP="00EC79CD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4CB787C9" wp14:editId="57FDDA91">
                  <wp:extent cx="950400" cy="950400"/>
                  <wp:effectExtent l="0" t="0" r="2540" b="2540"/>
                  <wp:docPr id="1544703262" name="Picture 3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44703262" name="Picture 3" descr="A structure of a chemical formula&#10;&#10;Description automatically generated"/>
                          <pic:cNvPicPr/>
                        </pic:nvPicPr>
                        <pic:blipFill>
                          <a:blip r:embed="rId52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685A48" w:rsidRPr="007056E9" w14:paraId="4B58FD45" w14:textId="77777777" w:rsidTr="0030204A">
        <w:tc>
          <w:tcPr>
            <w:tcW w:w="916" w:type="dxa"/>
          </w:tcPr>
          <w:p w14:paraId="021BF5DA" w14:textId="5CD5E78F" w:rsidR="00685A48" w:rsidRDefault="00685A48" w:rsidP="00EC79C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4</w:t>
            </w:r>
            <w:r w:rsidR="009E07F4">
              <w:rPr>
                <w:color w:val="000000" w:themeColor="text1"/>
                <w:lang w:val="en-US"/>
              </w:rPr>
              <w:t>6.</w:t>
            </w:r>
          </w:p>
        </w:tc>
        <w:tc>
          <w:tcPr>
            <w:tcW w:w="1368" w:type="dxa"/>
          </w:tcPr>
          <w:p w14:paraId="05B35C74" w14:textId="793B2746" w:rsidR="00685A48" w:rsidRPr="00685A48" w:rsidRDefault="00EE1733" w:rsidP="00EC79CD">
            <w:pPr>
              <w:rPr>
                <w:color w:val="000000" w:themeColor="text1"/>
                <w:lang w:val="en-US"/>
              </w:rPr>
            </w:pPr>
            <w:r w:rsidRPr="00EE1733">
              <w:rPr>
                <w:color w:val="000000" w:themeColor="text1"/>
                <w:lang w:val="en-US"/>
              </w:rPr>
              <w:t>289</w:t>
            </w:r>
            <w:r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3798" w:type="dxa"/>
          </w:tcPr>
          <w:p w14:paraId="4CEE8C37" w14:textId="0B596342" w:rsidR="00685A48" w:rsidRPr="00262EC4" w:rsidRDefault="00EE1733" w:rsidP="00EC79CD">
            <w:pPr>
              <w:rPr>
                <w:color w:val="000000" w:themeColor="text1"/>
                <w:vertAlign w:val="superscript"/>
                <w:lang w:val="en-US"/>
              </w:rPr>
            </w:pPr>
            <w:r w:rsidRPr="00EE1733">
              <w:rPr>
                <w:color w:val="000000" w:themeColor="text1"/>
                <w:lang w:val="en-US"/>
              </w:rPr>
              <w:t xml:space="preserve">Catechol </w:t>
            </w:r>
            <w:r w:rsidR="00262EC4">
              <w:rPr>
                <w:color w:val="000000" w:themeColor="text1"/>
                <w:vertAlign w:val="superscript"/>
                <w:lang w:val="en-US"/>
              </w:rPr>
              <w:t>6</w:t>
            </w:r>
          </w:p>
        </w:tc>
        <w:tc>
          <w:tcPr>
            <w:tcW w:w="1978" w:type="dxa"/>
          </w:tcPr>
          <w:p w14:paraId="768602C6" w14:textId="1A2A23C9" w:rsidR="00685A48" w:rsidRDefault="00685A48" w:rsidP="00EC79CD">
            <w:pPr>
              <w:rPr>
                <w:color w:val="000000" w:themeColor="text1"/>
                <w:lang w:val="en-US"/>
              </w:rPr>
            </w:pPr>
            <w:r w:rsidRPr="00685A48">
              <w:rPr>
                <w:color w:val="000000" w:themeColor="text1"/>
                <w:lang w:val="en-US"/>
              </w:rPr>
              <w:t>Leaf, seed</w:t>
            </w:r>
            <w:r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1716" w:type="dxa"/>
          </w:tcPr>
          <w:p w14:paraId="0E256323" w14:textId="5D8BA594" w:rsidR="00685A48" w:rsidRDefault="003B3C48" w:rsidP="00EC79CD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515C080A" wp14:editId="046A4A5F">
                  <wp:extent cx="950400" cy="950400"/>
                  <wp:effectExtent l="0" t="0" r="2540" b="2540"/>
                  <wp:docPr id="1671487365" name="Picture 4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71487365" name="Picture 4" descr="A structure of a chemical formula&#10;&#10;Description automatically generated"/>
                          <pic:cNvPicPr/>
                        </pic:nvPicPr>
                        <pic:blipFill>
                          <a:blip r:embed="rId53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2EC4" w:rsidRPr="007056E9" w14:paraId="7884E178" w14:textId="77777777" w:rsidTr="0030204A">
        <w:tc>
          <w:tcPr>
            <w:tcW w:w="916" w:type="dxa"/>
          </w:tcPr>
          <w:p w14:paraId="719DB21D" w14:textId="2EC49A26" w:rsidR="00262EC4" w:rsidRDefault="009E07F4" w:rsidP="00EC79C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47.</w:t>
            </w:r>
          </w:p>
        </w:tc>
        <w:tc>
          <w:tcPr>
            <w:tcW w:w="1368" w:type="dxa"/>
          </w:tcPr>
          <w:p w14:paraId="49C6F600" w14:textId="6384F0FB" w:rsidR="00262EC4" w:rsidRPr="00262EC4" w:rsidRDefault="00262EC4" w:rsidP="00EC79CD">
            <w:pPr>
              <w:rPr>
                <w:color w:val="000000" w:themeColor="text1"/>
                <w:lang w:val="en-US"/>
              </w:rPr>
            </w:pPr>
            <w:r w:rsidRPr="00262EC4">
              <w:rPr>
                <w:color w:val="000000" w:themeColor="text1"/>
              </w:rPr>
              <w:t>439246</w:t>
            </w:r>
            <w:r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3798" w:type="dxa"/>
          </w:tcPr>
          <w:p w14:paraId="70D83464" w14:textId="7CB3E28B" w:rsidR="00262EC4" w:rsidRPr="00262EC4" w:rsidRDefault="00262EC4" w:rsidP="00EC79CD">
            <w:pPr>
              <w:rPr>
                <w:color w:val="000000" w:themeColor="text1"/>
                <w:vertAlign w:val="superscript"/>
                <w:lang w:val="en-US"/>
              </w:rPr>
            </w:pPr>
            <w:r w:rsidRPr="00262EC4">
              <w:rPr>
                <w:color w:val="000000" w:themeColor="text1"/>
              </w:rPr>
              <w:t>Naringenin</w:t>
            </w:r>
            <w:r w:rsidR="003B3C48">
              <w:rPr>
                <w:color w:val="000000" w:themeColor="text1"/>
                <w:lang w:val="en-US"/>
              </w:rPr>
              <w:t xml:space="preserve"> </w:t>
            </w:r>
            <w:r>
              <w:rPr>
                <w:color w:val="000000" w:themeColor="text1"/>
                <w:vertAlign w:val="superscript"/>
                <w:lang w:val="en-US"/>
              </w:rPr>
              <w:t>6</w:t>
            </w:r>
          </w:p>
        </w:tc>
        <w:tc>
          <w:tcPr>
            <w:tcW w:w="1978" w:type="dxa"/>
          </w:tcPr>
          <w:p w14:paraId="315ECABA" w14:textId="427EB7B1" w:rsidR="00262EC4" w:rsidRPr="00685A48" w:rsidRDefault="00262EC4" w:rsidP="00EC79CD">
            <w:pPr>
              <w:rPr>
                <w:color w:val="000000" w:themeColor="text1"/>
                <w:lang w:val="en-US"/>
              </w:rPr>
            </w:pPr>
            <w:r w:rsidRPr="00262EC4">
              <w:rPr>
                <w:color w:val="000000" w:themeColor="text1"/>
                <w:lang w:val="en-US"/>
              </w:rPr>
              <w:t>Leaf, seed</w:t>
            </w:r>
            <w:r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1716" w:type="dxa"/>
          </w:tcPr>
          <w:p w14:paraId="1C9418B7" w14:textId="68761C04" w:rsidR="00262EC4" w:rsidRDefault="003B3C48" w:rsidP="00EC79CD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161DAC1C" wp14:editId="15B5E855">
                  <wp:extent cx="950400" cy="950400"/>
                  <wp:effectExtent l="0" t="0" r="2540" b="2540"/>
                  <wp:docPr id="1558201634" name="Picture 5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58201634" name="Picture 5" descr="A structure of a chemical formula&#10;&#10;Description automatically generated"/>
                          <pic:cNvPicPr/>
                        </pic:nvPicPr>
                        <pic:blipFill>
                          <a:blip r:embed="rId54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2EC4" w:rsidRPr="007056E9" w14:paraId="639D366B" w14:textId="77777777" w:rsidTr="0030204A">
        <w:tc>
          <w:tcPr>
            <w:tcW w:w="916" w:type="dxa"/>
          </w:tcPr>
          <w:p w14:paraId="64785A28" w14:textId="7EE1F213" w:rsidR="00262EC4" w:rsidRDefault="009E07F4" w:rsidP="00EC79C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lastRenderedPageBreak/>
              <w:t>48.</w:t>
            </w:r>
          </w:p>
        </w:tc>
        <w:tc>
          <w:tcPr>
            <w:tcW w:w="1368" w:type="dxa"/>
          </w:tcPr>
          <w:p w14:paraId="78278BA4" w14:textId="479BE9F6" w:rsidR="00262EC4" w:rsidRPr="00262EC4" w:rsidRDefault="00262EC4" w:rsidP="00262EC4">
            <w:pPr>
              <w:jc w:val="left"/>
              <w:rPr>
                <w:color w:val="000000" w:themeColor="text1"/>
                <w:lang w:val="en-US"/>
              </w:rPr>
            </w:pPr>
            <w:r w:rsidRPr="00262EC4">
              <w:rPr>
                <w:color w:val="000000" w:themeColor="text1"/>
              </w:rPr>
              <w:t>442428</w:t>
            </w:r>
            <w:r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3798" w:type="dxa"/>
          </w:tcPr>
          <w:p w14:paraId="20250DFD" w14:textId="10B8D4D4" w:rsidR="00262EC4" w:rsidRPr="00262EC4" w:rsidRDefault="00262EC4" w:rsidP="00EC79CD">
            <w:pPr>
              <w:rPr>
                <w:color w:val="000000" w:themeColor="text1"/>
                <w:vertAlign w:val="superscript"/>
                <w:lang w:val="en-US"/>
              </w:rPr>
            </w:pPr>
            <w:r w:rsidRPr="00262EC4">
              <w:rPr>
                <w:color w:val="000000" w:themeColor="text1"/>
              </w:rPr>
              <w:t>Naringin</w:t>
            </w:r>
            <w:r>
              <w:rPr>
                <w:color w:val="000000" w:themeColor="text1"/>
                <w:lang w:val="en-US"/>
              </w:rPr>
              <w:t xml:space="preserve"> </w:t>
            </w:r>
            <w:r>
              <w:rPr>
                <w:color w:val="000000" w:themeColor="text1"/>
                <w:vertAlign w:val="superscript"/>
                <w:lang w:val="en-US"/>
              </w:rPr>
              <w:t>6</w:t>
            </w:r>
          </w:p>
        </w:tc>
        <w:tc>
          <w:tcPr>
            <w:tcW w:w="1978" w:type="dxa"/>
          </w:tcPr>
          <w:p w14:paraId="48965CAE" w14:textId="05479C24" w:rsidR="00262EC4" w:rsidRPr="00685A48" w:rsidRDefault="00262EC4" w:rsidP="00EC79CD">
            <w:pPr>
              <w:rPr>
                <w:color w:val="000000" w:themeColor="text1"/>
                <w:lang w:val="en-US"/>
              </w:rPr>
            </w:pPr>
            <w:r w:rsidRPr="00262EC4">
              <w:rPr>
                <w:color w:val="000000" w:themeColor="text1"/>
                <w:lang w:val="en-US"/>
              </w:rPr>
              <w:t>Leaf, seed</w:t>
            </w:r>
            <w:r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1716" w:type="dxa"/>
          </w:tcPr>
          <w:p w14:paraId="4B6E5AC6" w14:textId="4F55B0F4" w:rsidR="00262EC4" w:rsidRDefault="003B3C48" w:rsidP="00EC79CD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25725EFA" wp14:editId="1C45D787">
                  <wp:extent cx="950400" cy="950400"/>
                  <wp:effectExtent l="0" t="0" r="2540" b="2540"/>
                  <wp:docPr id="2065745742" name="Picture 6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65745742" name="Picture 2065745742"/>
                          <pic:cNvPicPr/>
                        </pic:nvPicPr>
                        <pic:blipFill>
                          <a:blip r:embed="rId55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2EC4" w:rsidRPr="007056E9" w14:paraId="00D99A86" w14:textId="77777777" w:rsidTr="0030204A">
        <w:tc>
          <w:tcPr>
            <w:tcW w:w="916" w:type="dxa"/>
          </w:tcPr>
          <w:p w14:paraId="716107B3" w14:textId="1681B789" w:rsidR="00262EC4" w:rsidRDefault="009E07F4" w:rsidP="00EC79C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49.</w:t>
            </w:r>
          </w:p>
        </w:tc>
        <w:tc>
          <w:tcPr>
            <w:tcW w:w="1368" w:type="dxa"/>
          </w:tcPr>
          <w:p w14:paraId="327162F4" w14:textId="0B9BDF28" w:rsidR="00262EC4" w:rsidRPr="00262EC4" w:rsidRDefault="00262EC4" w:rsidP="00EC79CD">
            <w:pPr>
              <w:rPr>
                <w:color w:val="000000" w:themeColor="text1"/>
                <w:lang w:val="en-US"/>
              </w:rPr>
            </w:pPr>
            <w:r w:rsidRPr="00262EC4">
              <w:rPr>
                <w:color w:val="000000" w:themeColor="text1"/>
              </w:rPr>
              <w:t>5280459</w:t>
            </w:r>
            <w:r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3798" w:type="dxa"/>
          </w:tcPr>
          <w:p w14:paraId="42EDE71C" w14:textId="7A9FD1D8" w:rsidR="00262EC4" w:rsidRPr="00262EC4" w:rsidRDefault="00262EC4" w:rsidP="00EC79CD">
            <w:pPr>
              <w:rPr>
                <w:color w:val="000000" w:themeColor="text1"/>
                <w:vertAlign w:val="superscript"/>
                <w:lang w:val="en-US"/>
              </w:rPr>
            </w:pPr>
            <w:r w:rsidRPr="00262EC4">
              <w:rPr>
                <w:color w:val="000000" w:themeColor="text1"/>
              </w:rPr>
              <w:t>Quercitrin</w:t>
            </w:r>
            <w:r>
              <w:rPr>
                <w:color w:val="000000" w:themeColor="text1"/>
                <w:lang w:val="en-US"/>
              </w:rPr>
              <w:t xml:space="preserve"> </w:t>
            </w:r>
            <w:r>
              <w:rPr>
                <w:color w:val="000000" w:themeColor="text1"/>
                <w:vertAlign w:val="superscript"/>
                <w:lang w:val="en-US"/>
              </w:rPr>
              <w:t>6</w:t>
            </w:r>
          </w:p>
        </w:tc>
        <w:tc>
          <w:tcPr>
            <w:tcW w:w="1978" w:type="dxa"/>
          </w:tcPr>
          <w:p w14:paraId="3BC7E70D" w14:textId="3BDD913B" w:rsidR="00262EC4" w:rsidRPr="00685A48" w:rsidRDefault="00262EC4" w:rsidP="00EC79CD">
            <w:pPr>
              <w:rPr>
                <w:color w:val="000000" w:themeColor="text1"/>
                <w:lang w:val="en-US"/>
              </w:rPr>
            </w:pPr>
            <w:r w:rsidRPr="00262EC4">
              <w:rPr>
                <w:color w:val="000000" w:themeColor="text1"/>
                <w:lang w:val="en-US"/>
              </w:rPr>
              <w:t>Leaf, seed</w:t>
            </w:r>
          </w:p>
        </w:tc>
        <w:tc>
          <w:tcPr>
            <w:tcW w:w="1716" w:type="dxa"/>
          </w:tcPr>
          <w:p w14:paraId="7EF7BB4E" w14:textId="1A7E04A8" w:rsidR="00262EC4" w:rsidRDefault="003B3C48" w:rsidP="00EC79CD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6F856729" wp14:editId="686A179B">
                  <wp:extent cx="950400" cy="950400"/>
                  <wp:effectExtent l="0" t="0" r="2540" b="2540"/>
                  <wp:docPr id="1377325273" name="Picture 7" descr="A diagram of a molecule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77325273" name="Picture 7" descr="A diagram of a molecule&#10;&#10;Description automatically generated"/>
                          <pic:cNvPicPr/>
                        </pic:nvPicPr>
                        <pic:blipFill>
                          <a:blip r:embed="rId56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262EC4" w:rsidRPr="007056E9" w14:paraId="525E8F43" w14:textId="77777777" w:rsidTr="0030204A">
        <w:tc>
          <w:tcPr>
            <w:tcW w:w="916" w:type="dxa"/>
          </w:tcPr>
          <w:p w14:paraId="2F964145" w14:textId="5FD99F3C" w:rsidR="00262EC4" w:rsidRDefault="009E07F4" w:rsidP="00EC79C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50.</w:t>
            </w:r>
          </w:p>
        </w:tc>
        <w:tc>
          <w:tcPr>
            <w:tcW w:w="1368" w:type="dxa"/>
          </w:tcPr>
          <w:p w14:paraId="3252B93A" w14:textId="48B66228" w:rsidR="00262EC4" w:rsidRPr="00685A48" w:rsidRDefault="00EE1733" w:rsidP="00EC79CD">
            <w:pPr>
              <w:rPr>
                <w:color w:val="000000" w:themeColor="text1"/>
              </w:rPr>
            </w:pPr>
            <w:r w:rsidRPr="00EE1733">
              <w:rPr>
                <w:color w:val="000000" w:themeColor="text1"/>
              </w:rPr>
              <w:t>1057</w:t>
            </w:r>
          </w:p>
        </w:tc>
        <w:tc>
          <w:tcPr>
            <w:tcW w:w="3798" w:type="dxa"/>
          </w:tcPr>
          <w:p w14:paraId="2A98B2A6" w14:textId="4D603CF6" w:rsidR="00262EC4" w:rsidRPr="00EE1733" w:rsidRDefault="00EE1733" w:rsidP="00EC79CD">
            <w:pPr>
              <w:rPr>
                <w:color w:val="000000" w:themeColor="text1"/>
                <w:vertAlign w:val="superscript"/>
                <w:lang w:val="en-US"/>
              </w:rPr>
            </w:pPr>
            <w:r w:rsidRPr="00EE1733">
              <w:rPr>
                <w:color w:val="000000" w:themeColor="text1"/>
              </w:rPr>
              <w:t>Pyrogallol</w:t>
            </w:r>
            <w:r>
              <w:rPr>
                <w:color w:val="000000" w:themeColor="text1"/>
                <w:lang w:val="en-US"/>
              </w:rPr>
              <w:t xml:space="preserve"> </w:t>
            </w:r>
            <w:r>
              <w:rPr>
                <w:color w:val="000000" w:themeColor="text1"/>
                <w:vertAlign w:val="superscript"/>
                <w:lang w:val="en-US"/>
              </w:rPr>
              <w:t>6</w:t>
            </w:r>
          </w:p>
        </w:tc>
        <w:tc>
          <w:tcPr>
            <w:tcW w:w="1978" w:type="dxa"/>
          </w:tcPr>
          <w:p w14:paraId="3F0A5635" w14:textId="14E8A802" w:rsidR="00262EC4" w:rsidRPr="00685A48" w:rsidRDefault="00262EC4" w:rsidP="00EC79CD">
            <w:pPr>
              <w:rPr>
                <w:color w:val="000000" w:themeColor="text1"/>
                <w:lang w:val="en-US"/>
              </w:rPr>
            </w:pPr>
            <w:r w:rsidRPr="00262EC4">
              <w:rPr>
                <w:color w:val="000000" w:themeColor="text1"/>
                <w:lang w:val="en-US"/>
              </w:rPr>
              <w:t>Leaf, seed</w:t>
            </w:r>
            <w:r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1716" w:type="dxa"/>
          </w:tcPr>
          <w:p w14:paraId="0A9A092C" w14:textId="0A7F1359" w:rsidR="00262EC4" w:rsidRDefault="003B3C48" w:rsidP="00EC79CD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4815E5CB" wp14:editId="5BC147CF">
                  <wp:extent cx="950400" cy="950400"/>
                  <wp:effectExtent l="0" t="0" r="2540" b="2540"/>
                  <wp:docPr id="1792147211" name="Picture 8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792147211" name="Picture 8" descr="A structure of a chemical formula&#10;&#10;Description automatically generated"/>
                          <pic:cNvPicPr/>
                        </pic:nvPicPr>
                        <pic:blipFill>
                          <a:blip r:embed="rId5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9E07F4" w:rsidRPr="007056E9" w14:paraId="3A10008B" w14:textId="77777777" w:rsidTr="0030204A">
        <w:tc>
          <w:tcPr>
            <w:tcW w:w="916" w:type="dxa"/>
          </w:tcPr>
          <w:p w14:paraId="070262DC" w14:textId="7AD77FBB" w:rsidR="009E07F4" w:rsidRDefault="009E07F4" w:rsidP="00EC79C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>51.</w:t>
            </w:r>
          </w:p>
        </w:tc>
        <w:tc>
          <w:tcPr>
            <w:tcW w:w="1368" w:type="dxa"/>
          </w:tcPr>
          <w:p w14:paraId="019747E0" w14:textId="136D630A" w:rsidR="009E07F4" w:rsidRPr="009E07F4" w:rsidRDefault="009E07F4" w:rsidP="00EC79CD">
            <w:pPr>
              <w:rPr>
                <w:color w:val="000000" w:themeColor="text1"/>
                <w:lang w:val="en-US"/>
              </w:rPr>
            </w:pPr>
            <w:r w:rsidRPr="009E07F4">
              <w:rPr>
                <w:color w:val="000000" w:themeColor="text1"/>
              </w:rPr>
              <w:t>123631</w:t>
            </w:r>
            <w:r>
              <w:rPr>
                <w:color w:val="000000" w:themeColor="text1"/>
                <w:lang w:val="en-US"/>
              </w:rPr>
              <w:t xml:space="preserve"> </w:t>
            </w:r>
          </w:p>
        </w:tc>
        <w:tc>
          <w:tcPr>
            <w:tcW w:w="3798" w:type="dxa"/>
          </w:tcPr>
          <w:p w14:paraId="23AD1E74" w14:textId="3ACAF3A0" w:rsidR="009E07F4" w:rsidRPr="009E07F4" w:rsidRDefault="009E07F4" w:rsidP="00EC79CD">
            <w:pPr>
              <w:rPr>
                <w:color w:val="000000" w:themeColor="text1"/>
                <w:lang w:val="en-US"/>
              </w:rPr>
            </w:pPr>
            <w:r w:rsidRPr="009E07F4">
              <w:rPr>
                <w:color w:val="000000" w:themeColor="text1"/>
              </w:rPr>
              <w:t>Gefitinib</w:t>
            </w:r>
            <w:r>
              <w:rPr>
                <w:color w:val="000000" w:themeColor="text1"/>
                <w:lang w:val="en-US"/>
              </w:rPr>
              <w:t xml:space="preserve"> </w:t>
            </w:r>
            <w:r>
              <w:rPr>
                <w:color w:val="000000" w:themeColor="text1"/>
                <w:vertAlign w:val="superscript"/>
                <w:lang w:val="en-US"/>
              </w:rPr>
              <w:t>7</w:t>
            </w:r>
            <w:r>
              <w:rPr>
                <w:color w:val="000000" w:themeColor="text1"/>
                <w:lang w:val="en-US"/>
              </w:rPr>
              <w:t xml:space="preserve"> (reference compound)</w:t>
            </w:r>
          </w:p>
        </w:tc>
        <w:tc>
          <w:tcPr>
            <w:tcW w:w="1978" w:type="dxa"/>
          </w:tcPr>
          <w:p w14:paraId="43761AAB" w14:textId="3AEE61F4" w:rsidR="009E07F4" w:rsidRPr="00262EC4" w:rsidRDefault="00CD118A" w:rsidP="00EC79CD">
            <w:pPr>
              <w:rPr>
                <w:color w:val="000000" w:themeColor="text1"/>
                <w:lang w:val="en-US"/>
              </w:rPr>
            </w:pPr>
            <w:r>
              <w:rPr>
                <w:color w:val="000000" w:themeColor="text1"/>
                <w:lang w:val="en-US"/>
              </w:rPr>
              <w:t xml:space="preserve">Drug </w:t>
            </w:r>
          </w:p>
        </w:tc>
        <w:tc>
          <w:tcPr>
            <w:tcW w:w="1716" w:type="dxa"/>
          </w:tcPr>
          <w:p w14:paraId="24E9D7FE" w14:textId="176748DF" w:rsidR="009E07F4" w:rsidRDefault="0001199E" w:rsidP="00EC79CD">
            <w:pPr>
              <w:rPr>
                <w:noProof/>
                <w:color w:val="000000" w:themeColor="text1"/>
                <w:lang w:val="en-US"/>
              </w:rPr>
            </w:pPr>
            <w:r>
              <w:rPr>
                <w:noProof/>
                <w:color w:val="000000" w:themeColor="text1"/>
                <w:lang w:val="en-US"/>
              </w:rPr>
              <w:drawing>
                <wp:inline distT="0" distB="0" distL="0" distR="0" wp14:anchorId="70635792" wp14:editId="47134552">
                  <wp:extent cx="950400" cy="950400"/>
                  <wp:effectExtent l="0" t="0" r="2540" b="2540"/>
                  <wp:docPr id="61227449" name="Picture 9" descr="A structure of a chemical formula&#10;&#10;Description automatically generated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1227449" name="Picture 9" descr="A structure of a chemical formula&#10;&#10;Description automatically generated"/>
                          <pic:cNvPicPr/>
                        </pic:nvPicPr>
                        <pic:blipFill>
                          <a:blip r:embed="rId58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950400" cy="95040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F525B33" w14:textId="77777777" w:rsidR="008E7C6B" w:rsidRPr="007056E9" w:rsidRDefault="008E7C6B">
      <w:pPr>
        <w:rPr>
          <w:color w:val="000000" w:themeColor="text1"/>
        </w:rPr>
      </w:pPr>
    </w:p>
    <w:sectPr w:rsidR="008E7C6B" w:rsidRPr="007056E9">
      <w:endnotePr>
        <w:numFmt w:val="decimal"/>
      </w:endnotePr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FA48CA0" w14:textId="77777777" w:rsidR="00954DF2" w:rsidRDefault="00954DF2" w:rsidP="00D8055E">
      <w:pPr>
        <w:spacing w:after="0" w:line="240" w:lineRule="auto"/>
      </w:pPr>
      <w:r>
        <w:separator/>
      </w:r>
    </w:p>
  </w:endnote>
  <w:endnote w:type="continuationSeparator" w:id="0">
    <w:p w14:paraId="7B3DD12D" w14:textId="77777777" w:rsidR="00954DF2" w:rsidRDefault="00954DF2" w:rsidP="00D8055E">
      <w:pPr>
        <w:spacing w:after="0" w:line="240" w:lineRule="auto"/>
      </w:pPr>
      <w:r>
        <w:continuationSeparator/>
      </w:r>
    </w:p>
  </w:endnote>
  <w:endnote w:id="1">
    <w:p w14:paraId="40C8622B" w14:textId="626AE7A2" w:rsidR="0030204A" w:rsidRPr="0030204A" w:rsidRDefault="0030204A" w:rsidP="0030204A">
      <w:pPr>
        <w:pStyle w:val="EndnoteText"/>
        <w:spacing w:after="240"/>
        <w:rPr>
          <w:b/>
          <w:bCs/>
          <w:sz w:val="28"/>
          <w:szCs w:val="28"/>
        </w:rPr>
      </w:pPr>
      <w:r w:rsidRPr="0030204A">
        <w:rPr>
          <w:b/>
          <w:bCs/>
          <w:sz w:val="28"/>
          <w:szCs w:val="28"/>
        </w:rPr>
        <w:t>References:</w:t>
      </w:r>
    </w:p>
    <w:p w14:paraId="256E14D9" w14:textId="7E6A9355" w:rsidR="00661D76" w:rsidRPr="00D8055E" w:rsidRDefault="00661D76">
      <w:pPr>
        <w:pStyle w:val="EndnoteText"/>
        <w:rPr>
          <w:sz w:val="18"/>
          <w:szCs w:val="18"/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D8055E">
        <w:rPr>
          <w:sz w:val="18"/>
          <w:szCs w:val="18"/>
        </w:rPr>
        <w:t xml:space="preserve">Volatile Constituents from the Oil of Trigonella foenum-graecum L. DOI: </w:t>
      </w:r>
      <w:hyperlink r:id="rId1" w:history="1">
        <w:r w:rsidRPr="0001199E">
          <w:rPr>
            <w:rStyle w:val="Hyperlink"/>
            <w:sz w:val="18"/>
            <w:szCs w:val="18"/>
          </w:rPr>
          <w:t>https://doi.org/10.1080/10412905.2004.9698741</w:t>
        </w:r>
      </w:hyperlink>
    </w:p>
  </w:endnote>
  <w:endnote w:id="2">
    <w:p w14:paraId="1CDADF59" w14:textId="31CD8EC0" w:rsidR="00661D76" w:rsidRPr="0001199E" w:rsidRDefault="00661D76" w:rsidP="0001199E">
      <w:pPr>
        <w:pStyle w:val="EndnoteText"/>
      </w:pPr>
      <w:r>
        <w:rPr>
          <w:rStyle w:val="EndnoteReference"/>
        </w:rPr>
        <w:endnoteRef/>
      </w:r>
      <w:r>
        <w:t xml:space="preserve"> </w:t>
      </w:r>
      <w:r w:rsidR="0001199E" w:rsidRPr="0001199E">
        <w:rPr>
          <w:sz w:val="18"/>
          <w:szCs w:val="18"/>
        </w:rPr>
        <w:t>Indian Medicinal Plants</w:t>
      </w:r>
      <w:r w:rsidR="0001199E" w:rsidRPr="0001199E">
        <w:rPr>
          <w:sz w:val="18"/>
          <w:szCs w:val="18"/>
          <w:lang w:val="en-US"/>
        </w:rPr>
        <w:t xml:space="preserve">, </w:t>
      </w:r>
      <w:r w:rsidR="0001199E" w:rsidRPr="0001199E">
        <w:rPr>
          <w:sz w:val="18"/>
          <w:szCs w:val="18"/>
        </w:rPr>
        <w:t>Basu B.D. Kirtikar K.R.</w:t>
      </w:r>
      <w:r w:rsidR="0001199E" w:rsidRPr="0001199E">
        <w:rPr>
          <w:sz w:val="18"/>
          <w:szCs w:val="18"/>
          <w:lang w:val="en-US"/>
        </w:rPr>
        <w:t xml:space="preserve"> </w:t>
      </w:r>
      <w:r w:rsidRPr="0001199E">
        <w:rPr>
          <w:sz w:val="18"/>
          <w:szCs w:val="18"/>
        </w:rPr>
        <w:t>ISBN:</w:t>
      </w:r>
      <w:r w:rsidR="0001199E">
        <w:rPr>
          <w:sz w:val="18"/>
          <w:szCs w:val="18"/>
          <w:lang w:val="en-US"/>
        </w:rPr>
        <w:t xml:space="preserve"> </w:t>
      </w:r>
      <w:r w:rsidRPr="0001199E">
        <w:rPr>
          <w:sz w:val="18"/>
          <w:szCs w:val="18"/>
        </w:rPr>
        <w:t>9788171360536</w:t>
      </w:r>
    </w:p>
  </w:endnote>
  <w:endnote w:id="3">
    <w:p w14:paraId="2062059C" w14:textId="27BBBED4" w:rsidR="00661D76" w:rsidRPr="00EC79CD" w:rsidRDefault="00661D76">
      <w:pPr>
        <w:pStyle w:val="EndnoteText"/>
        <w:rPr>
          <w:sz w:val="18"/>
          <w:szCs w:val="18"/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Pr="00EC79CD">
        <w:rPr>
          <w:sz w:val="18"/>
          <w:szCs w:val="18"/>
        </w:rPr>
        <w:t xml:space="preserve">Funneliformis mosseae fungi changed essential oil composition in Trigonella foenum graecum L., Coriandrum sativum L. and Nigella sativa L. </w:t>
      </w:r>
      <w:hyperlink r:id="rId2" w:history="1">
        <w:r w:rsidR="0001199E" w:rsidRPr="0001199E">
          <w:rPr>
            <w:rStyle w:val="Hyperlink"/>
            <w:sz w:val="18"/>
            <w:szCs w:val="18"/>
          </w:rPr>
          <w:t>https://www.tandfonline.com/d</w:t>
        </w:r>
        <w:r w:rsidR="0001199E" w:rsidRPr="0001199E">
          <w:rPr>
            <w:rStyle w:val="Hyperlink"/>
            <w:sz w:val="18"/>
            <w:szCs w:val="18"/>
          </w:rPr>
          <w:t>o</w:t>
        </w:r>
        <w:r w:rsidR="0001199E" w:rsidRPr="0001199E">
          <w:rPr>
            <w:rStyle w:val="Hyperlink"/>
            <w:sz w:val="18"/>
            <w:szCs w:val="18"/>
          </w:rPr>
          <w:t>i/abs/10.1080/10412905.2016.1216469</w:t>
        </w:r>
      </w:hyperlink>
    </w:p>
  </w:endnote>
  <w:endnote w:id="4">
    <w:p w14:paraId="26D2D5FE" w14:textId="1F343B24" w:rsidR="00661D76" w:rsidRPr="00EC79CD" w:rsidRDefault="00661D76">
      <w:pPr>
        <w:pStyle w:val="EndnoteText"/>
        <w:rPr>
          <w:lang w:val="en-US"/>
        </w:rPr>
      </w:pPr>
      <w:r>
        <w:rPr>
          <w:rStyle w:val="EndnoteReference"/>
        </w:rPr>
        <w:endnoteRef/>
      </w:r>
      <w:r>
        <w:t xml:space="preserve"> </w:t>
      </w:r>
      <w:r w:rsidR="0001199E" w:rsidRPr="0001199E">
        <w:rPr>
          <w:sz w:val="18"/>
          <w:szCs w:val="18"/>
        </w:rPr>
        <w:t xml:space="preserve">The Trestise </w:t>
      </w:r>
      <w:r w:rsidR="0001199E">
        <w:rPr>
          <w:sz w:val="18"/>
          <w:szCs w:val="18"/>
          <w:lang w:val="en-US"/>
        </w:rPr>
        <w:t>o</w:t>
      </w:r>
      <w:r w:rsidR="0001199E" w:rsidRPr="0001199E">
        <w:rPr>
          <w:sz w:val="18"/>
          <w:szCs w:val="18"/>
        </w:rPr>
        <w:t>n Indian Medicinal Plants Vol 2  (Asima Chatterjee)</w:t>
      </w:r>
      <w:r w:rsidR="0001199E" w:rsidRPr="0001199E">
        <w:rPr>
          <w:sz w:val="18"/>
          <w:szCs w:val="18"/>
          <w:lang w:val="en-US"/>
        </w:rPr>
        <w:t xml:space="preserve">. </w:t>
      </w:r>
      <w:r w:rsidR="0001199E" w:rsidRPr="0001199E">
        <w:rPr>
          <w:sz w:val="18"/>
          <w:szCs w:val="18"/>
        </w:rPr>
        <w:t>I</w:t>
      </w:r>
      <w:r w:rsidR="0001199E">
        <w:rPr>
          <w:sz w:val="18"/>
          <w:szCs w:val="18"/>
          <w:lang w:val="en-US"/>
        </w:rPr>
        <w:t>SBN</w:t>
      </w:r>
      <w:r w:rsidR="0001199E" w:rsidRPr="0001199E">
        <w:rPr>
          <w:sz w:val="18"/>
          <w:szCs w:val="18"/>
        </w:rPr>
        <w:t>:</w:t>
      </w:r>
      <w:r w:rsidR="0001199E">
        <w:rPr>
          <w:sz w:val="18"/>
          <w:szCs w:val="18"/>
          <w:lang w:val="en-US"/>
        </w:rPr>
        <w:t xml:space="preserve"> </w:t>
      </w:r>
      <w:r w:rsidR="0001199E" w:rsidRPr="0001199E">
        <w:rPr>
          <w:sz w:val="18"/>
          <w:szCs w:val="18"/>
        </w:rPr>
        <w:t>9788172363178</w:t>
      </w:r>
    </w:p>
  </w:endnote>
  <w:endnote w:id="5">
    <w:p w14:paraId="716F37C1" w14:textId="7FBFE4D6" w:rsidR="0030204A" w:rsidRDefault="0030204A">
      <w:pPr>
        <w:pStyle w:val="EndnoteText"/>
        <w:rPr>
          <w:sz w:val="18"/>
          <w:szCs w:val="18"/>
        </w:rPr>
      </w:pPr>
      <w:r>
        <w:rPr>
          <w:rStyle w:val="EndnoteReference"/>
        </w:rPr>
        <w:endnoteRef/>
      </w:r>
      <w:r>
        <w:t xml:space="preserve"> </w:t>
      </w:r>
      <w:r w:rsidRPr="0030204A">
        <w:rPr>
          <w:sz w:val="18"/>
          <w:szCs w:val="18"/>
        </w:rPr>
        <w:t>ISBN:</w:t>
      </w:r>
      <w:r w:rsidR="0001199E">
        <w:rPr>
          <w:sz w:val="18"/>
          <w:szCs w:val="18"/>
          <w:lang w:val="en-US"/>
        </w:rPr>
        <w:t xml:space="preserve"> </w:t>
      </w:r>
      <w:r w:rsidRPr="0030204A">
        <w:rPr>
          <w:sz w:val="18"/>
          <w:szCs w:val="18"/>
        </w:rPr>
        <w:t>9788172363093</w:t>
      </w:r>
    </w:p>
    <w:p w14:paraId="6D5E9034" w14:textId="3E438799" w:rsidR="00EE1733" w:rsidRDefault="00EE1733">
      <w:pPr>
        <w:pStyle w:val="EndnoteText"/>
        <w:rPr>
          <w:sz w:val="18"/>
          <w:szCs w:val="18"/>
          <w:lang w:val="en-US"/>
        </w:rPr>
      </w:pPr>
      <w:r>
        <w:rPr>
          <w:sz w:val="18"/>
          <w:szCs w:val="18"/>
          <w:lang w:val="en-US"/>
        </w:rPr>
        <w:t xml:space="preserve">6. </w:t>
      </w:r>
      <w:r w:rsidRPr="00EE1733">
        <w:rPr>
          <w:sz w:val="18"/>
          <w:szCs w:val="18"/>
          <w:lang w:val="en-US"/>
        </w:rPr>
        <w:t xml:space="preserve">Salam, S.G.A., Rashed, M.M., Ibrahim, N.A. et al. Phytochemical screening and in-vitro biological properties of unprocessed and household processed fenugreek (Trigonella foenum-graecum Linn.) seeds and leaves. Sci Rep 13, 7032 (2023). </w:t>
      </w:r>
      <w:hyperlink r:id="rId3" w:history="1">
        <w:r w:rsidRPr="003811B0">
          <w:rPr>
            <w:rStyle w:val="Hyperlink"/>
            <w:sz w:val="18"/>
            <w:szCs w:val="18"/>
            <w:lang w:val="en-US"/>
          </w:rPr>
          <w:t>https://doi.org/10.1038/s41598-023-31888-y</w:t>
        </w:r>
      </w:hyperlink>
      <w:r>
        <w:rPr>
          <w:sz w:val="18"/>
          <w:szCs w:val="18"/>
          <w:lang w:val="en-US"/>
        </w:rPr>
        <w:t xml:space="preserve"> </w:t>
      </w:r>
    </w:p>
    <w:p w14:paraId="667D278F" w14:textId="77777777" w:rsidR="009E07F4" w:rsidRPr="00EE1733" w:rsidRDefault="009E07F4">
      <w:pPr>
        <w:pStyle w:val="EndnoteText"/>
        <w:rPr>
          <w:lang w:val="en-US"/>
        </w:rPr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0E02AD88" w14:textId="77777777" w:rsidR="00954DF2" w:rsidRDefault="00954DF2" w:rsidP="00D8055E">
      <w:pPr>
        <w:spacing w:after="0" w:line="240" w:lineRule="auto"/>
      </w:pPr>
      <w:r>
        <w:separator/>
      </w:r>
    </w:p>
  </w:footnote>
  <w:footnote w:type="continuationSeparator" w:id="0">
    <w:p w14:paraId="6BBE8B9E" w14:textId="77777777" w:rsidR="00954DF2" w:rsidRDefault="00954DF2" w:rsidP="00D8055E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7130A49"/>
    <w:multiLevelType w:val="multilevel"/>
    <w:tmpl w:val="61BCFD8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DC20805"/>
    <w:multiLevelType w:val="multilevel"/>
    <w:tmpl w:val="9BE0677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E2E36E1"/>
    <w:multiLevelType w:val="multilevel"/>
    <w:tmpl w:val="31B2F86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154E1051"/>
    <w:multiLevelType w:val="multilevel"/>
    <w:tmpl w:val="7086400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B8D1B01"/>
    <w:multiLevelType w:val="multilevel"/>
    <w:tmpl w:val="3548802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5" w15:restartNumberingAfterBreak="0">
    <w:nsid w:val="25B71027"/>
    <w:multiLevelType w:val="multilevel"/>
    <w:tmpl w:val="9542960A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40345F4A"/>
    <w:multiLevelType w:val="multilevel"/>
    <w:tmpl w:val="A42EF8B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451446E8"/>
    <w:multiLevelType w:val="multilevel"/>
    <w:tmpl w:val="E5C2EA3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528F75C5"/>
    <w:multiLevelType w:val="multilevel"/>
    <w:tmpl w:val="AF3894F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5608309C"/>
    <w:multiLevelType w:val="multilevel"/>
    <w:tmpl w:val="09EAC2D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56BC4326"/>
    <w:multiLevelType w:val="multilevel"/>
    <w:tmpl w:val="8312C70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61D440D7"/>
    <w:multiLevelType w:val="multilevel"/>
    <w:tmpl w:val="99B41908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2" w15:restartNumberingAfterBreak="0">
    <w:nsid w:val="6FD57FF3"/>
    <w:multiLevelType w:val="multilevel"/>
    <w:tmpl w:val="C21E6A2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3" w15:restartNumberingAfterBreak="0">
    <w:nsid w:val="70083A69"/>
    <w:multiLevelType w:val="multilevel"/>
    <w:tmpl w:val="FEF2581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4" w15:restartNumberingAfterBreak="0">
    <w:nsid w:val="75FE5C3A"/>
    <w:multiLevelType w:val="multilevel"/>
    <w:tmpl w:val="CCD0E91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 w16cid:durableId="451478667">
    <w:abstractNumId w:val="11"/>
  </w:num>
  <w:num w:numId="2" w16cid:durableId="897935583">
    <w:abstractNumId w:val="5"/>
  </w:num>
  <w:num w:numId="3" w16cid:durableId="1250430439">
    <w:abstractNumId w:val="7"/>
  </w:num>
  <w:num w:numId="4" w16cid:durableId="1027874048">
    <w:abstractNumId w:val="14"/>
  </w:num>
  <w:num w:numId="5" w16cid:durableId="99499329">
    <w:abstractNumId w:val="10"/>
  </w:num>
  <w:num w:numId="6" w16cid:durableId="1103300970">
    <w:abstractNumId w:val="1"/>
  </w:num>
  <w:num w:numId="7" w16cid:durableId="1392390362">
    <w:abstractNumId w:val="13"/>
  </w:num>
  <w:num w:numId="8" w16cid:durableId="301228573">
    <w:abstractNumId w:val="0"/>
  </w:num>
  <w:num w:numId="9" w16cid:durableId="1364937304">
    <w:abstractNumId w:val="6"/>
  </w:num>
  <w:num w:numId="10" w16cid:durableId="1088888613">
    <w:abstractNumId w:val="4"/>
  </w:num>
  <w:num w:numId="11" w16cid:durableId="116143991">
    <w:abstractNumId w:val="12"/>
  </w:num>
  <w:num w:numId="12" w16cid:durableId="858008089">
    <w:abstractNumId w:val="8"/>
  </w:num>
  <w:num w:numId="13" w16cid:durableId="1256207925">
    <w:abstractNumId w:val="3"/>
  </w:num>
  <w:num w:numId="14" w16cid:durableId="1371413077">
    <w:abstractNumId w:val="2"/>
  </w:num>
  <w:num w:numId="15" w16cid:durableId="907761924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numFmt w:val="decimal"/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NzQwNjUwMDYwMrEwNzdU0lEKTi0uzszPAykwrAUABcqH9iwAAAA="/>
  </w:docVars>
  <w:rsids>
    <w:rsidRoot w:val="00BB2530"/>
    <w:rsid w:val="0001199E"/>
    <w:rsid w:val="000846CC"/>
    <w:rsid w:val="00171D48"/>
    <w:rsid w:val="0022097D"/>
    <w:rsid w:val="00262EC4"/>
    <w:rsid w:val="002B259C"/>
    <w:rsid w:val="002D542D"/>
    <w:rsid w:val="0030204A"/>
    <w:rsid w:val="00321E24"/>
    <w:rsid w:val="00326EB0"/>
    <w:rsid w:val="003448CF"/>
    <w:rsid w:val="003B3C48"/>
    <w:rsid w:val="00452D2C"/>
    <w:rsid w:val="004D5CC3"/>
    <w:rsid w:val="00525AEF"/>
    <w:rsid w:val="005E4910"/>
    <w:rsid w:val="00661D76"/>
    <w:rsid w:val="00685A48"/>
    <w:rsid w:val="006C507C"/>
    <w:rsid w:val="006E58A9"/>
    <w:rsid w:val="007056E9"/>
    <w:rsid w:val="007E253A"/>
    <w:rsid w:val="0088762E"/>
    <w:rsid w:val="00897772"/>
    <w:rsid w:val="008B6502"/>
    <w:rsid w:val="008E7C6B"/>
    <w:rsid w:val="0092320D"/>
    <w:rsid w:val="00954DF2"/>
    <w:rsid w:val="009E07F4"/>
    <w:rsid w:val="00A05EA3"/>
    <w:rsid w:val="00A4102D"/>
    <w:rsid w:val="00A9081D"/>
    <w:rsid w:val="00AD51AC"/>
    <w:rsid w:val="00B04339"/>
    <w:rsid w:val="00B473B1"/>
    <w:rsid w:val="00B540C2"/>
    <w:rsid w:val="00BB1E99"/>
    <w:rsid w:val="00BB2530"/>
    <w:rsid w:val="00BD428C"/>
    <w:rsid w:val="00CD118A"/>
    <w:rsid w:val="00D1406E"/>
    <w:rsid w:val="00D8055E"/>
    <w:rsid w:val="00DF5390"/>
    <w:rsid w:val="00EA0688"/>
    <w:rsid w:val="00EC79CD"/>
    <w:rsid w:val="00EE173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E415955"/>
  <w15:chartTrackingRefBased/>
  <w15:docId w15:val="{C75F9692-3520-4FD8-A249-AF02A30EA1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7772"/>
    <w:pPr>
      <w:spacing w:line="360" w:lineRule="auto"/>
      <w:jc w:val="both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BB2530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BB2530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BB2530"/>
    <w:pPr>
      <w:keepNext/>
      <w:keepLines/>
      <w:spacing w:before="160" w:after="80"/>
      <w:outlineLvl w:val="2"/>
    </w:pPr>
    <w:rPr>
      <w:rFonts w:asciiTheme="minorHAnsi" w:eastAsiaTheme="majorEastAsia" w:hAnsiTheme="minorHAnsi" w:cstheme="majorBidi"/>
      <w:color w:val="0F4761" w:themeColor="accent1" w:themeShade="BF"/>
      <w:sz w:val="28"/>
      <w:szCs w:val="28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BB2530"/>
    <w:pPr>
      <w:keepNext/>
      <w:keepLines/>
      <w:spacing w:before="80" w:after="40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BB2530"/>
    <w:pPr>
      <w:keepNext/>
      <w:keepLines/>
      <w:spacing w:before="80" w:after="40"/>
      <w:outlineLvl w:val="4"/>
    </w:pPr>
    <w:rPr>
      <w:rFonts w:asciiTheme="minorHAnsi" w:eastAsiaTheme="majorEastAsia" w:hAnsiTheme="minorHAnsi" w:cstheme="majorBidi"/>
      <w:color w:val="0F4761" w:themeColor="accent1" w:themeShade="BF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BB2530"/>
    <w:pPr>
      <w:keepNext/>
      <w:keepLines/>
      <w:spacing w:before="40" w:after="0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BB2530"/>
    <w:pPr>
      <w:keepNext/>
      <w:keepLines/>
      <w:spacing w:before="40" w:after="0"/>
      <w:outlineLvl w:val="6"/>
    </w:pPr>
    <w:rPr>
      <w:rFonts w:asciiTheme="minorHAnsi" w:eastAsiaTheme="majorEastAsia" w:hAnsiTheme="minorHAnsi" w:cstheme="majorBidi"/>
      <w:color w:val="595959" w:themeColor="text1" w:themeTint="A6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BB2530"/>
    <w:pPr>
      <w:keepNext/>
      <w:keepLines/>
      <w:spacing w:after="0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BB2530"/>
    <w:pPr>
      <w:keepNext/>
      <w:keepLines/>
      <w:spacing w:after="0"/>
      <w:outlineLvl w:val="8"/>
    </w:pPr>
    <w:rPr>
      <w:rFonts w:asciiTheme="minorHAnsi" w:eastAsiaTheme="majorEastAsia" w:hAnsiTheme="minorHAnsi" w:cstheme="majorBidi"/>
      <w:color w:val="272727" w:themeColor="text1" w:themeTint="D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BB2530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BB2530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BB2530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BB2530"/>
    <w:rPr>
      <w:rFonts w:eastAsiaTheme="majorEastAsia" w:cstheme="majorBidi"/>
      <w:i/>
      <w:iCs/>
      <w:color w:val="0F4761" w:themeColor="accent1" w:themeShade="BF"/>
      <w:sz w:val="24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BB2530"/>
    <w:rPr>
      <w:rFonts w:eastAsiaTheme="majorEastAsia" w:cstheme="majorBidi"/>
      <w:color w:val="0F4761" w:themeColor="accent1" w:themeShade="BF"/>
      <w:sz w:val="24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BB2530"/>
    <w:rPr>
      <w:rFonts w:eastAsiaTheme="majorEastAsia" w:cstheme="majorBidi"/>
      <w:i/>
      <w:iCs/>
      <w:color w:val="595959" w:themeColor="text1" w:themeTint="A6"/>
      <w:sz w:val="24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BB2530"/>
    <w:rPr>
      <w:rFonts w:eastAsiaTheme="majorEastAsia" w:cstheme="majorBidi"/>
      <w:color w:val="595959" w:themeColor="text1" w:themeTint="A6"/>
      <w:sz w:val="24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BB2530"/>
    <w:rPr>
      <w:rFonts w:eastAsiaTheme="majorEastAsia" w:cstheme="majorBidi"/>
      <w:i/>
      <w:iCs/>
      <w:color w:val="272727" w:themeColor="text1" w:themeTint="D8"/>
      <w:sz w:val="24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BB2530"/>
    <w:rPr>
      <w:rFonts w:eastAsiaTheme="majorEastAsia" w:cstheme="majorBidi"/>
      <w:color w:val="272727" w:themeColor="text1" w:themeTint="D8"/>
      <w:sz w:val="24"/>
    </w:rPr>
  </w:style>
  <w:style w:type="paragraph" w:styleId="Title">
    <w:name w:val="Title"/>
    <w:basedOn w:val="Normal"/>
    <w:next w:val="Normal"/>
    <w:link w:val="TitleChar"/>
    <w:uiPriority w:val="10"/>
    <w:qFormat/>
    <w:rsid w:val="00BB2530"/>
    <w:pPr>
      <w:spacing w:after="8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BB2530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BB2530"/>
    <w:pPr>
      <w:numPr>
        <w:ilvl w:val="1"/>
      </w:numPr>
    </w:pPr>
    <w:rPr>
      <w:rFonts w:asciiTheme="minorHAnsi" w:eastAsiaTheme="majorEastAsia" w:hAnsiTheme="minorHAnsi" w:cstheme="majorBidi"/>
      <w:color w:val="595959" w:themeColor="text1" w:themeTint="A6"/>
      <w:spacing w:val="15"/>
      <w:sz w:val="28"/>
      <w:szCs w:val="28"/>
    </w:rPr>
  </w:style>
  <w:style w:type="character" w:customStyle="1" w:styleId="SubtitleChar">
    <w:name w:val="Subtitle Char"/>
    <w:basedOn w:val="DefaultParagraphFont"/>
    <w:link w:val="Subtitle"/>
    <w:uiPriority w:val="11"/>
    <w:rsid w:val="00BB2530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BB2530"/>
    <w:pPr>
      <w:spacing w:before="160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BB2530"/>
    <w:rPr>
      <w:rFonts w:ascii="Times New Roman" w:hAnsi="Times New Roman"/>
      <w:i/>
      <w:iCs/>
      <w:color w:val="404040" w:themeColor="text1" w:themeTint="BF"/>
      <w:sz w:val="24"/>
    </w:rPr>
  </w:style>
  <w:style w:type="paragraph" w:styleId="ListParagraph">
    <w:name w:val="List Paragraph"/>
    <w:basedOn w:val="Normal"/>
    <w:uiPriority w:val="34"/>
    <w:qFormat/>
    <w:rsid w:val="00BB2530"/>
    <w:pPr>
      <w:ind w:left="720"/>
      <w:contextualSpacing/>
    </w:pPr>
  </w:style>
  <w:style w:type="character" w:styleId="IntenseEmphasis">
    <w:name w:val="Intense Emphasis"/>
    <w:basedOn w:val="DefaultParagraphFont"/>
    <w:uiPriority w:val="21"/>
    <w:qFormat/>
    <w:rsid w:val="00BB2530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BB2530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/>
      <w:ind w:left="864" w:right="864"/>
      <w:jc w:val="center"/>
    </w:pPr>
    <w:rPr>
      <w:i/>
      <w:iCs/>
      <w:color w:val="0F4761" w:themeColor="accent1" w:themeShade="BF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BB2530"/>
    <w:rPr>
      <w:rFonts w:ascii="Times New Roman" w:hAnsi="Times New Roman"/>
      <w:i/>
      <w:iCs/>
      <w:color w:val="0F4761" w:themeColor="accent1" w:themeShade="BF"/>
      <w:sz w:val="24"/>
    </w:rPr>
  </w:style>
  <w:style w:type="character" w:styleId="IntenseReference">
    <w:name w:val="Intense Reference"/>
    <w:basedOn w:val="DefaultParagraphFont"/>
    <w:uiPriority w:val="32"/>
    <w:qFormat/>
    <w:rsid w:val="00BB2530"/>
    <w:rPr>
      <w:b/>
      <w:bCs/>
      <w:smallCaps/>
      <w:color w:val="0F4761" w:themeColor="accent1" w:themeShade="BF"/>
      <w:spacing w:val="5"/>
    </w:rPr>
  </w:style>
  <w:style w:type="character" w:styleId="Hyperlink">
    <w:name w:val="Hyperlink"/>
    <w:basedOn w:val="DefaultParagraphFont"/>
    <w:uiPriority w:val="99"/>
    <w:unhideWhenUsed/>
    <w:rsid w:val="00BB2530"/>
    <w:rPr>
      <w:color w:val="467886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BB2530"/>
    <w:rPr>
      <w:color w:val="605E5C"/>
      <w:shd w:val="clear" w:color="auto" w:fill="E1DFDD"/>
    </w:rPr>
  </w:style>
  <w:style w:type="table" w:styleId="TableGrid">
    <w:name w:val="Table Grid"/>
    <w:basedOn w:val="TableNormal"/>
    <w:uiPriority w:val="39"/>
    <w:rsid w:val="00BB253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EndnoteText">
    <w:name w:val="endnote text"/>
    <w:basedOn w:val="Normal"/>
    <w:link w:val="EndnoteTextChar"/>
    <w:uiPriority w:val="99"/>
    <w:semiHidden/>
    <w:unhideWhenUsed/>
    <w:rsid w:val="00D8055E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semiHidden/>
    <w:rsid w:val="00D8055E"/>
    <w:rPr>
      <w:rFonts w:ascii="Times New Roman" w:hAnsi="Times New Roman"/>
      <w:sz w:val="20"/>
      <w:szCs w:val="20"/>
    </w:rPr>
  </w:style>
  <w:style w:type="character" w:styleId="EndnoteReference">
    <w:name w:val="endnote reference"/>
    <w:basedOn w:val="DefaultParagraphFont"/>
    <w:uiPriority w:val="99"/>
    <w:unhideWhenUsed/>
    <w:rsid w:val="00D8055E"/>
    <w:rPr>
      <w:vertAlign w:val="superscript"/>
    </w:rPr>
  </w:style>
  <w:style w:type="character" w:styleId="FollowedHyperlink">
    <w:name w:val="FollowedHyperlink"/>
    <w:basedOn w:val="DefaultParagraphFont"/>
    <w:uiPriority w:val="99"/>
    <w:semiHidden/>
    <w:unhideWhenUsed/>
    <w:rsid w:val="00326EB0"/>
    <w:rPr>
      <w:color w:val="96607D" w:themeColor="followed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1199E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0445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492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387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3874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0706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83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54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977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92869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00957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9201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7076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5831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7760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7914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185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81509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47" Type="http://schemas.openxmlformats.org/officeDocument/2006/relationships/image" Target="media/image40.png"/><Relationship Id="rId50" Type="http://schemas.openxmlformats.org/officeDocument/2006/relationships/image" Target="media/image43.png"/><Relationship Id="rId55" Type="http://schemas.openxmlformats.org/officeDocument/2006/relationships/image" Target="media/image48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image" Target="media/image38.png"/><Relationship Id="rId53" Type="http://schemas.openxmlformats.org/officeDocument/2006/relationships/image" Target="media/image46.png"/><Relationship Id="rId58" Type="http://schemas.openxmlformats.org/officeDocument/2006/relationships/image" Target="media/image51.png"/><Relationship Id="rId5" Type="http://schemas.openxmlformats.org/officeDocument/2006/relationships/webSettings" Target="webSettings.xml"/><Relationship Id="rId19" Type="http://schemas.openxmlformats.org/officeDocument/2006/relationships/image" Target="media/image12.png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48" Type="http://schemas.openxmlformats.org/officeDocument/2006/relationships/image" Target="media/image41.png"/><Relationship Id="rId56" Type="http://schemas.openxmlformats.org/officeDocument/2006/relationships/image" Target="media/image49.png"/><Relationship Id="rId8" Type="http://schemas.openxmlformats.org/officeDocument/2006/relationships/image" Target="media/image1.png"/><Relationship Id="rId51" Type="http://schemas.openxmlformats.org/officeDocument/2006/relationships/image" Target="media/image44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46" Type="http://schemas.openxmlformats.org/officeDocument/2006/relationships/image" Target="media/image39.png"/><Relationship Id="rId59" Type="http://schemas.openxmlformats.org/officeDocument/2006/relationships/fontTable" Target="fontTable.xml"/><Relationship Id="rId20" Type="http://schemas.openxmlformats.org/officeDocument/2006/relationships/image" Target="media/image13.png"/><Relationship Id="rId41" Type="http://schemas.openxmlformats.org/officeDocument/2006/relationships/image" Target="media/image34.png"/><Relationship Id="rId54" Type="http://schemas.openxmlformats.org/officeDocument/2006/relationships/image" Target="media/image4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49" Type="http://schemas.openxmlformats.org/officeDocument/2006/relationships/image" Target="media/image42.png"/><Relationship Id="rId57" Type="http://schemas.openxmlformats.org/officeDocument/2006/relationships/image" Target="media/image50.png"/><Relationship Id="rId10" Type="http://schemas.openxmlformats.org/officeDocument/2006/relationships/image" Target="media/image3.png"/><Relationship Id="rId31" Type="http://schemas.openxmlformats.org/officeDocument/2006/relationships/image" Target="media/image24.png"/><Relationship Id="rId44" Type="http://schemas.openxmlformats.org/officeDocument/2006/relationships/image" Target="media/image37.png"/><Relationship Id="rId52" Type="http://schemas.openxmlformats.org/officeDocument/2006/relationships/image" Target="media/image45.png"/><Relationship Id="rId60" Type="http://schemas.openxmlformats.org/officeDocument/2006/relationships/theme" Target="theme/theme1.xml"/></Relationships>
</file>

<file path=word/_rels/endnotes.xml.rels><?xml version="1.0" encoding="UTF-8" standalone="yes"?>
<Relationships xmlns="http://schemas.openxmlformats.org/package/2006/relationships"><Relationship Id="rId3" Type="http://schemas.openxmlformats.org/officeDocument/2006/relationships/hyperlink" Target="https://doi.org/10.1038/s41598-023-31888-y" TargetMode="External"/><Relationship Id="rId2" Type="http://schemas.openxmlformats.org/officeDocument/2006/relationships/hyperlink" Target="https://www.tandfonline.com/doi/abs/10.1080/10412905.2016.1216469" TargetMode="External"/><Relationship Id="rId1" Type="http://schemas.openxmlformats.org/officeDocument/2006/relationships/hyperlink" Target="https://doi.org/10.1080/10412905.2004.9698741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E86944C-B63A-4E91-B95D-CCFEF2328FB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79</TotalTime>
  <Pages>7</Pages>
  <Words>467</Words>
  <Characters>266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dur Rehman</dc:creator>
  <cp:keywords/>
  <dc:description/>
  <cp:lastModifiedBy>Abdur Rehman</cp:lastModifiedBy>
  <cp:revision>5</cp:revision>
  <dcterms:created xsi:type="dcterms:W3CDTF">2024-09-17T18:47:00Z</dcterms:created>
  <dcterms:modified xsi:type="dcterms:W3CDTF">2024-09-24T13:5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af1bb5dc54fad28d9cdb95121b87fce576f98db18b02198e4e2b909e6906137</vt:lpwstr>
  </property>
</Properties>
</file>